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2AB8B5" w14:textId="77777777" w:rsidR="004118E6" w:rsidRDefault="007B309C">
      <w:pPr>
        <w:pStyle w:val="Heading1"/>
        <w:spacing w:before="0"/>
        <w:jc w:val="center"/>
        <w:rPr>
          <w:rFonts w:ascii="Helvetica Neue" w:eastAsia="Helvetica Neue" w:hAnsi="Helvetica Neue" w:cs="Helvetica Neue"/>
        </w:rPr>
      </w:pPr>
      <w:r>
        <w:rPr>
          <w:rFonts w:ascii="Helvetica Neue" w:eastAsia="Helvetica Neue" w:hAnsi="Helvetica Neue" w:cs="Helvetica Neue"/>
        </w:rPr>
        <w:t>Unit Test #3</w:t>
      </w:r>
    </w:p>
    <w:p w14:paraId="07F7B5CA" w14:textId="77777777" w:rsidR="00F7505C" w:rsidRPr="002B46C4" w:rsidRDefault="00F7505C" w:rsidP="006930EB">
      <w:pPr>
        <w:jc w:val="center"/>
      </w:pPr>
    </w:p>
    <w:p w14:paraId="4505A94D" w14:textId="77777777" w:rsidR="007310F5" w:rsidRDefault="007310F5" w:rsidP="005A0BF1">
      <w:pPr>
        <w:pStyle w:val="ListParagraph"/>
        <w:numPr>
          <w:ilvl w:val="0"/>
          <w:numId w:val="4"/>
        </w:numPr>
        <w:tabs>
          <w:tab w:val="left" w:pos="902"/>
        </w:tabs>
        <w:spacing w:before="130"/>
        <w:rPr>
          <w:sz w:val="23"/>
        </w:rPr>
      </w:pPr>
      <w:r>
        <w:rPr>
          <w:sz w:val="23"/>
        </w:rPr>
        <w:t xml:space="preserve">Write a </w:t>
      </w:r>
      <w:r w:rsidR="00AC5043">
        <w:rPr>
          <w:sz w:val="23"/>
        </w:rPr>
        <w:t>console</w:t>
      </w:r>
      <w:r>
        <w:rPr>
          <w:sz w:val="23"/>
        </w:rPr>
        <w:t xml:space="preserve"> application that:</w:t>
      </w:r>
    </w:p>
    <w:p w14:paraId="053CBB2E" w14:textId="77777777" w:rsidR="00C14900" w:rsidRDefault="007310F5" w:rsidP="00C14900">
      <w:pPr>
        <w:pStyle w:val="ListParagraph"/>
        <w:numPr>
          <w:ilvl w:val="0"/>
          <w:numId w:val="24"/>
        </w:numPr>
        <w:tabs>
          <w:tab w:val="left" w:pos="902"/>
        </w:tabs>
        <w:spacing w:before="130"/>
        <w:rPr>
          <w:sz w:val="23"/>
        </w:rPr>
      </w:pPr>
      <w:r>
        <w:rPr>
          <w:sz w:val="23"/>
        </w:rPr>
        <w:t>prompts the user for a string</w:t>
      </w:r>
    </w:p>
    <w:p w14:paraId="05E57CC7" w14:textId="77777777" w:rsidR="007310F5" w:rsidRPr="00C14900" w:rsidRDefault="007310F5" w:rsidP="00C14900">
      <w:pPr>
        <w:pStyle w:val="ListParagraph"/>
        <w:numPr>
          <w:ilvl w:val="0"/>
          <w:numId w:val="24"/>
        </w:numPr>
        <w:tabs>
          <w:tab w:val="left" w:pos="902"/>
        </w:tabs>
        <w:spacing w:before="130"/>
        <w:rPr>
          <w:sz w:val="23"/>
        </w:rPr>
      </w:pPr>
      <w:r w:rsidRPr="00C14900">
        <w:rPr>
          <w:sz w:val="23"/>
        </w:rPr>
        <w:t xml:space="preserve">prints how many of each </w:t>
      </w:r>
      <w:r w:rsidR="00190273" w:rsidRPr="00C14900">
        <w:rPr>
          <w:sz w:val="23"/>
        </w:rPr>
        <w:t>letter of the alphabet</w:t>
      </w:r>
      <w:r w:rsidRPr="00C14900">
        <w:rPr>
          <w:sz w:val="23"/>
        </w:rPr>
        <w:t xml:space="preserve"> are in the string</w:t>
      </w:r>
      <w:r w:rsidR="0040419F" w:rsidRPr="00C14900">
        <w:rPr>
          <w:sz w:val="23"/>
        </w:rPr>
        <w:t xml:space="preserve"> (case-insensitive, </w:t>
      </w:r>
      <w:proofErr w:type="spellStart"/>
      <w:r w:rsidR="0040419F" w:rsidRPr="00C14900">
        <w:rPr>
          <w:sz w:val="23"/>
        </w:rPr>
        <w:t>ie</w:t>
      </w:r>
      <w:proofErr w:type="spellEnd"/>
      <w:r w:rsidR="0040419F" w:rsidRPr="00C14900">
        <w:rPr>
          <w:sz w:val="23"/>
        </w:rPr>
        <w:t>. A=a)</w:t>
      </w:r>
    </w:p>
    <w:p w14:paraId="4FF08016" w14:textId="77777777" w:rsidR="007310F5" w:rsidRDefault="007310F5" w:rsidP="007310F5">
      <w:pPr>
        <w:pStyle w:val="ListParagraph"/>
        <w:numPr>
          <w:ilvl w:val="0"/>
          <w:numId w:val="24"/>
        </w:numPr>
        <w:tabs>
          <w:tab w:val="left" w:pos="902"/>
        </w:tabs>
        <w:spacing w:before="130"/>
        <w:rPr>
          <w:sz w:val="23"/>
        </w:rPr>
      </w:pPr>
      <w:r>
        <w:rPr>
          <w:sz w:val="23"/>
        </w:rPr>
        <w:t>prints the string in reverse order</w:t>
      </w:r>
      <w:r w:rsidR="004E218B">
        <w:rPr>
          <w:sz w:val="23"/>
        </w:rPr>
        <w:t xml:space="preserve"> (</w:t>
      </w:r>
      <w:proofErr w:type="spellStart"/>
      <w:r w:rsidR="004E218B">
        <w:rPr>
          <w:sz w:val="23"/>
        </w:rPr>
        <w:t>eg.</w:t>
      </w:r>
      <w:proofErr w:type="spellEnd"/>
      <w:r w:rsidR="004E218B">
        <w:rPr>
          <w:sz w:val="23"/>
        </w:rPr>
        <w:t xml:space="preserve"> "</w:t>
      </w:r>
      <w:proofErr w:type="gramStart"/>
      <w:r w:rsidR="004E218B">
        <w:rPr>
          <w:sz w:val="23"/>
        </w:rPr>
        <w:t>great</w:t>
      </w:r>
      <w:proofErr w:type="gramEnd"/>
      <w:r w:rsidR="004E218B">
        <w:rPr>
          <w:sz w:val="23"/>
        </w:rPr>
        <w:t xml:space="preserve"> programmer" should output "</w:t>
      </w:r>
      <w:proofErr w:type="spellStart"/>
      <w:r w:rsidR="004E218B">
        <w:rPr>
          <w:sz w:val="23"/>
        </w:rPr>
        <w:t>remmargorp</w:t>
      </w:r>
      <w:proofErr w:type="spellEnd"/>
      <w:r w:rsidR="004E218B">
        <w:rPr>
          <w:sz w:val="23"/>
        </w:rPr>
        <w:t xml:space="preserve"> </w:t>
      </w:r>
      <w:proofErr w:type="spellStart"/>
      <w:r w:rsidR="004E218B">
        <w:rPr>
          <w:sz w:val="23"/>
        </w:rPr>
        <w:t>taerg</w:t>
      </w:r>
      <w:proofErr w:type="spellEnd"/>
      <w:r w:rsidR="004E218B">
        <w:rPr>
          <w:sz w:val="23"/>
        </w:rPr>
        <w:t>")</w:t>
      </w:r>
    </w:p>
    <w:p w14:paraId="586EA2C2" w14:textId="49206857" w:rsidR="00C14900" w:rsidRPr="006D0E01" w:rsidRDefault="007310F5" w:rsidP="00C14900">
      <w:pPr>
        <w:pStyle w:val="ListParagraph"/>
        <w:numPr>
          <w:ilvl w:val="0"/>
          <w:numId w:val="24"/>
        </w:numPr>
        <w:tabs>
          <w:tab w:val="left" w:pos="902"/>
        </w:tabs>
        <w:spacing w:before="130"/>
        <w:rPr>
          <w:sz w:val="23"/>
        </w:rPr>
      </w:pPr>
      <w:r>
        <w:rPr>
          <w:sz w:val="23"/>
        </w:rPr>
        <w:t>tes</w:t>
      </w:r>
      <w:r w:rsidR="004E218B">
        <w:rPr>
          <w:sz w:val="23"/>
        </w:rPr>
        <w:t>ts if the string is a palindrome</w:t>
      </w:r>
      <w:r w:rsidR="0040419F">
        <w:rPr>
          <w:sz w:val="23"/>
        </w:rPr>
        <w:t xml:space="preserve"> (allowing for punctuation, spaces and different capitalization) For </w:t>
      </w:r>
      <w:proofErr w:type="gramStart"/>
      <w:r w:rsidR="0040419F">
        <w:rPr>
          <w:sz w:val="23"/>
        </w:rPr>
        <w:t xml:space="preserve">example, </w:t>
      </w:r>
      <w:r w:rsidR="0040419F">
        <w:rPr>
          <w:color w:val="202122"/>
          <w:sz w:val="21"/>
          <w:szCs w:val="21"/>
          <w:shd w:val="clear" w:color="auto" w:fill="FFFFFF"/>
        </w:rPr>
        <w:t> "</w:t>
      </w:r>
      <w:proofErr w:type="gramEnd"/>
      <w:r w:rsidR="0040419F">
        <w:rPr>
          <w:color w:val="202122"/>
          <w:sz w:val="21"/>
          <w:szCs w:val="21"/>
          <w:shd w:val="clear" w:color="auto" w:fill="FFFFFF"/>
        </w:rPr>
        <w:t>Madam, I'm Adam" is a palindrome.</w:t>
      </w:r>
    </w:p>
    <w:p w14:paraId="7B4FB3D5" w14:textId="28664288" w:rsidR="006D0E01" w:rsidRPr="006D0E01" w:rsidRDefault="006D0E01" w:rsidP="006D0E01">
      <w:pPr>
        <w:tabs>
          <w:tab w:val="left" w:pos="902"/>
        </w:tabs>
        <w:spacing w:before="130"/>
        <w:rPr>
          <w:color w:val="FF0000"/>
          <w:sz w:val="23"/>
        </w:rPr>
      </w:pPr>
      <w:r w:rsidRPr="006D0E01">
        <w:rPr>
          <w:color w:val="FF0000"/>
          <w:sz w:val="23"/>
        </w:rPr>
        <w:t>I must say that the connections between these questions are so beautiful!!</w:t>
      </w:r>
    </w:p>
    <w:p w14:paraId="2766D35B" w14:textId="77777777" w:rsidR="0040419F" w:rsidRPr="0040419F" w:rsidRDefault="0040419F" w:rsidP="0040419F">
      <w:pPr>
        <w:pStyle w:val="ListParagraph"/>
        <w:numPr>
          <w:ilvl w:val="0"/>
          <w:numId w:val="4"/>
        </w:numPr>
        <w:tabs>
          <w:tab w:val="left" w:pos="902"/>
        </w:tabs>
        <w:spacing w:before="130"/>
        <w:rPr>
          <w:sz w:val="23"/>
        </w:rPr>
      </w:pPr>
      <w:r>
        <w:rPr>
          <w:sz w:val="23"/>
        </w:rPr>
        <w:t>Implement the Adjacent Matrix and Adjacent List for the following digraph</w:t>
      </w:r>
    </w:p>
    <w:p w14:paraId="2EC70C99" w14:textId="35128D42" w:rsidR="0040419F" w:rsidRPr="0040419F" w:rsidRDefault="00B33223" w:rsidP="0040419F">
      <w:pPr>
        <w:tabs>
          <w:tab w:val="left" w:pos="902"/>
        </w:tabs>
        <w:spacing w:before="130"/>
        <w:rPr>
          <w:sz w:val="23"/>
        </w:rPr>
      </w:pPr>
      <w:r>
        <w:rPr>
          <w:noProof/>
          <w:sz w:val="23"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 wp14:anchorId="23C1E0F0" wp14:editId="27273E95">
                <wp:simplePos x="0" y="0"/>
                <wp:positionH relativeFrom="column">
                  <wp:posOffset>5297123</wp:posOffset>
                </wp:positionH>
                <wp:positionV relativeFrom="paragraph">
                  <wp:posOffset>4050511</wp:posOffset>
                </wp:positionV>
                <wp:extent cx="346680" cy="471600"/>
                <wp:effectExtent l="38100" t="57150" r="34925" b="43180"/>
                <wp:wrapNone/>
                <wp:docPr id="16" name="Ink 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346680" cy="471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5C1F8F91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6" o:spid="_x0000_s1026" type="#_x0000_t75" style="position:absolute;left:0;text-align:left;margin-left:416.4pt;margin-top:318.25pt;width:28.75pt;height:38.5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">
                <v:imagedata r:id="rId8" o:title=""/>
              </v:shape>
            </w:pict>
          </mc:Fallback>
        </mc:AlternateContent>
      </w:r>
      <w:r>
        <w:rPr>
          <w:noProof/>
          <w:sz w:val="23"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0B2503B5" wp14:editId="789E62B6">
                <wp:simplePos x="0" y="0"/>
                <wp:positionH relativeFrom="column">
                  <wp:posOffset>3506843</wp:posOffset>
                </wp:positionH>
                <wp:positionV relativeFrom="paragraph">
                  <wp:posOffset>3630751</wp:posOffset>
                </wp:positionV>
                <wp:extent cx="276840" cy="629280"/>
                <wp:effectExtent l="57150" t="38100" r="28575" b="57150"/>
                <wp:wrapNone/>
                <wp:docPr id="15" name="Ink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276840" cy="629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8E7916" id="Ink 15" o:spid="_x0000_s1026" type="#_x0000_t75" style="position:absolute;left:0;text-align:left;margin-left:275.45pt;margin-top:285.2pt;width:23.25pt;height:51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">
                <v:imagedata r:id="rId10" o:title=""/>
              </v:shape>
            </w:pict>
          </mc:Fallback>
        </mc:AlternateContent>
      </w:r>
      <w:r>
        <w:rPr>
          <w:noProof/>
          <w:sz w:val="23"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 wp14:anchorId="6352CEA3" wp14:editId="2E9751CD">
                <wp:simplePos x="0" y="0"/>
                <wp:positionH relativeFrom="column">
                  <wp:posOffset>5017770</wp:posOffset>
                </wp:positionH>
                <wp:positionV relativeFrom="paragraph">
                  <wp:posOffset>1964055</wp:posOffset>
                </wp:positionV>
                <wp:extent cx="416870" cy="466090"/>
                <wp:effectExtent l="38100" t="57150" r="21590" b="48260"/>
                <wp:wrapNone/>
                <wp:docPr id="14" name="Ink 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416870" cy="4660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A0AE7B0" id="Ink 14" o:spid="_x0000_s1026" type="#_x0000_t75" style="position:absolute;left:0;text-align:left;margin-left:394.4pt;margin-top:153.95pt;width:34.2pt;height:38.1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">
                <v:imagedata r:id="rId12" o:title=""/>
              </v:shape>
            </w:pict>
          </mc:Fallback>
        </mc:AlternateContent>
      </w:r>
      <w:r>
        <w:rPr>
          <w:noProof/>
          <w:sz w:val="23"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73F18CE0" wp14:editId="6DC00CA7">
                <wp:simplePos x="0" y="0"/>
                <wp:positionH relativeFrom="column">
                  <wp:posOffset>3990340</wp:posOffset>
                </wp:positionH>
                <wp:positionV relativeFrom="paragraph">
                  <wp:posOffset>365125</wp:posOffset>
                </wp:positionV>
                <wp:extent cx="469900" cy="579095"/>
                <wp:effectExtent l="57150" t="57150" r="0" b="50165"/>
                <wp:wrapNone/>
                <wp:docPr id="11" name="Ink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469900" cy="5790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F897663" id="Ink 11" o:spid="_x0000_s1026" type="#_x0000_t75" style="position:absolute;left:0;text-align:left;margin-left:313.5pt;margin-top:28.05pt;width:38.4pt;height:47.0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">
                <v:imagedata r:id="rId14" o:title=""/>
              </v:shape>
            </w:pict>
          </mc:Fallback>
        </mc:AlternateContent>
      </w:r>
      <w:r>
        <w:rPr>
          <w:noProof/>
          <w:sz w:val="23"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7DE1D4A8" wp14:editId="16412469">
                <wp:simplePos x="0" y="0"/>
                <wp:positionH relativeFrom="column">
                  <wp:posOffset>3186083</wp:posOffset>
                </wp:positionH>
                <wp:positionV relativeFrom="paragraph">
                  <wp:posOffset>1831471</wp:posOffset>
                </wp:positionV>
                <wp:extent cx="276480" cy="541800"/>
                <wp:effectExtent l="38100" t="57150" r="28575" b="48895"/>
                <wp:wrapNone/>
                <wp:docPr id="8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276480" cy="541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AF0D5FA" id="Ink 8" o:spid="_x0000_s1026" type="#_x0000_t75" style="position:absolute;left:0;text-align:left;margin-left:250.15pt;margin-top:143.5pt;width:23.15pt;height:44.0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">
                <v:imagedata r:id="rId16" o:title=""/>
              </v:shape>
            </w:pict>
          </mc:Fallback>
        </mc:AlternateContent>
      </w:r>
      <w:r>
        <w:rPr>
          <w:noProof/>
          <w:sz w:val="23"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1FDB374F" wp14:editId="3194DEC6">
                <wp:simplePos x="0" y="0"/>
                <wp:positionH relativeFrom="column">
                  <wp:posOffset>1660763</wp:posOffset>
                </wp:positionH>
                <wp:positionV relativeFrom="paragraph">
                  <wp:posOffset>3489271</wp:posOffset>
                </wp:positionV>
                <wp:extent cx="335880" cy="347400"/>
                <wp:effectExtent l="38100" t="57150" r="7620" b="52705"/>
                <wp:wrapNone/>
                <wp:docPr id="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335880" cy="347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612976A" id="Ink 7" o:spid="_x0000_s1026" type="#_x0000_t75" style="position:absolute;left:0;text-align:left;margin-left:130.05pt;margin-top:274.05pt;width:27.9pt;height:28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">
                <v:imagedata r:id="rId18" o:title=""/>
              </v:shape>
            </w:pict>
          </mc:Fallback>
        </mc:AlternateContent>
      </w:r>
      <w:r>
        <w:rPr>
          <w:noProof/>
          <w:sz w:val="23"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14F6796C" wp14:editId="3C314AB6">
                <wp:simplePos x="0" y="0"/>
                <wp:positionH relativeFrom="column">
                  <wp:posOffset>1579403</wp:posOffset>
                </wp:positionH>
                <wp:positionV relativeFrom="paragraph">
                  <wp:posOffset>1025431</wp:posOffset>
                </wp:positionV>
                <wp:extent cx="7560" cy="338400"/>
                <wp:effectExtent l="38100" t="38100" r="50165" b="43180"/>
                <wp:wrapNone/>
                <wp:docPr id="4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7560" cy="338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7C277D" id="Ink 4" o:spid="_x0000_s1026" type="#_x0000_t75" style="position:absolute;left:0;text-align:left;margin-left:123.65pt;margin-top:80.05pt;width:2.05pt;height:28.1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">
                <v:imagedata r:id="rId20" o:title=""/>
              </v:shape>
            </w:pict>
          </mc:Fallback>
        </mc:AlternateContent>
      </w:r>
      <w:r>
        <w:rPr>
          <w:noProof/>
          <w:sz w:val="23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67DC477B" wp14:editId="1596A328">
                <wp:simplePos x="0" y="0"/>
                <wp:positionH relativeFrom="column">
                  <wp:posOffset>336683</wp:posOffset>
                </wp:positionH>
                <wp:positionV relativeFrom="paragraph">
                  <wp:posOffset>2187151</wp:posOffset>
                </wp:positionV>
                <wp:extent cx="237960" cy="379800"/>
                <wp:effectExtent l="57150" t="38100" r="29210" b="58420"/>
                <wp:wrapNone/>
                <wp:docPr id="1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237960" cy="379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7FBE14C" id="Ink 1" o:spid="_x0000_s1026" type="#_x0000_t75" style="position:absolute;left:0;text-align:left;margin-left:25.8pt;margin-top:171.5pt;width:20.2pt;height:31.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">
                <v:imagedata r:id="rId22" o:title=""/>
              </v:shape>
            </w:pict>
          </mc:Fallback>
        </mc:AlternateContent>
      </w:r>
      <w:r w:rsidR="0040419F">
        <w:rPr>
          <w:noProof/>
          <w:sz w:val="23"/>
        </w:rPr>
        <w:drawing>
          <wp:inline distT="0" distB="0" distL="0" distR="0" wp14:anchorId="1D50079B" wp14:editId="22409615">
            <wp:extent cx="6457950" cy="47148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7950" cy="471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3B0873" w14:textId="77777777" w:rsidR="0022530B" w:rsidRDefault="0022530B" w:rsidP="0022530B">
      <w:pPr>
        <w:tabs>
          <w:tab w:val="left" w:pos="902"/>
        </w:tabs>
        <w:spacing w:before="27" w:line="263" w:lineRule="exact"/>
      </w:pPr>
    </w:p>
    <w:p w14:paraId="64BFE676" w14:textId="145446F7" w:rsidR="0040419F" w:rsidRDefault="0040419F" w:rsidP="0040419F">
      <w:pPr>
        <w:pStyle w:val="ListParagraph"/>
        <w:numPr>
          <w:ilvl w:val="0"/>
          <w:numId w:val="4"/>
        </w:numPr>
        <w:tabs>
          <w:tab w:val="left" w:pos="902"/>
        </w:tabs>
        <w:spacing w:before="27" w:line="263" w:lineRule="exact"/>
      </w:pPr>
      <w:r>
        <w:t xml:space="preserve">Using the in-class example from </w:t>
      </w:r>
      <w:r w:rsidR="002E3242">
        <w:t>Week #</w:t>
      </w:r>
      <w:r>
        <w:t>11, implement a Depth First Search of this digraph</w:t>
      </w:r>
      <w:r w:rsidR="00B37D56">
        <w:t xml:space="preserve"> starting from red</w:t>
      </w:r>
      <w:r>
        <w:t xml:space="preserve"> and output the colors.</w:t>
      </w:r>
    </w:p>
    <w:p w14:paraId="30F93009" w14:textId="77777777" w:rsidR="002E3242" w:rsidRDefault="002E3242" w:rsidP="002E3242">
      <w:pPr>
        <w:pStyle w:val="ListParagraph"/>
        <w:tabs>
          <w:tab w:val="left" w:pos="902"/>
        </w:tabs>
        <w:spacing w:before="27" w:line="263" w:lineRule="exact"/>
        <w:ind w:firstLine="0"/>
      </w:pPr>
    </w:p>
    <w:p w14:paraId="62B483B6" w14:textId="4020EB0F" w:rsidR="002E3242" w:rsidRDefault="0040419F" w:rsidP="002E3242">
      <w:pPr>
        <w:pStyle w:val="ListParagraph"/>
        <w:numPr>
          <w:ilvl w:val="0"/>
          <w:numId w:val="4"/>
        </w:numPr>
        <w:tabs>
          <w:tab w:val="left" w:pos="902"/>
        </w:tabs>
        <w:spacing w:before="27" w:line="263" w:lineRule="exact"/>
      </w:pPr>
      <w:r>
        <w:lastRenderedPageBreak/>
        <w:t xml:space="preserve">Using the in-class example from </w:t>
      </w:r>
      <w:r w:rsidR="002E3242">
        <w:t>Week #1</w:t>
      </w:r>
      <w:r w:rsidR="00E37890">
        <w:t>2</w:t>
      </w:r>
      <w:r>
        <w:t>, implement Dijkstra's shortest path algorithm</w:t>
      </w:r>
      <w:r w:rsidR="002E3242">
        <w:t xml:space="preserve"> to output the shortest path </w:t>
      </w:r>
      <w:r w:rsidR="00BA6BB1">
        <w:t xml:space="preserve">of colors </w:t>
      </w:r>
      <w:r w:rsidR="002E3242">
        <w:t>from red to green.</w:t>
      </w:r>
    </w:p>
    <w:p w14:paraId="422DD108" w14:textId="77777777" w:rsidR="002E3242" w:rsidRDefault="002E3242" w:rsidP="002E3242">
      <w:pPr>
        <w:pStyle w:val="ListParagraph"/>
        <w:tabs>
          <w:tab w:val="left" w:pos="902"/>
        </w:tabs>
        <w:spacing w:before="27" w:line="263" w:lineRule="exact"/>
        <w:ind w:firstLine="0"/>
      </w:pPr>
    </w:p>
    <w:p w14:paraId="72B8F9AB" w14:textId="294E244F" w:rsidR="002E3242" w:rsidRDefault="002E3242" w:rsidP="0040419F">
      <w:pPr>
        <w:pStyle w:val="ListParagraph"/>
        <w:numPr>
          <w:ilvl w:val="0"/>
          <w:numId w:val="4"/>
        </w:numPr>
        <w:tabs>
          <w:tab w:val="left" w:pos="902"/>
        </w:tabs>
        <w:spacing w:before="27" w:line="263" w:lineRule="exact"/>
      </w:pPr>
      <w:r>
        <w:t>Using the in-class examples from Week #</w:t>
      </w:r>
      <w:r w:rsidR="00E37890">
        <w:t>9</w:t>
      </w:r>
      <w:r>
        <w:t>, implement the digraph as a linked list.</w:t>
      </w:r>
    </w:p>
    <w:p w14:paraId="3D4F0630" w14:textId="77777777" w:rsidR="00C14900" w:rsidRDefault="00C14900" w:rsidP="00C14900">
      <w:pPr>
        <w:pStyle w:val="ListParagraph"/>
      </w:pPr>
    </w:p>
    <w:p w14:paraId="1BAD3D07" w14:textId="0DE9E36A" w:rsidR="00C14900" w:rsidRDefault="00C14900" w:rsidP="00C14900">
      <w:pPr>
        <w:pStyle w:val="ListParagraph"/>
        <w:numPr>
          <w:ilvl w:val="0"/>
          <w:numId w:val="4"/>
        </w:numPr>
        <w:tabs>
          <w:tab w:val="left" w:pos="902"/>
        </w:tabs>
        <w:spacing w:before="130"/>
        <w:rPr>
          <w:sz w:val="23"/>
        </w:rPr>
      </w:pPr>
      <w:r>
        <w:rPr>
          <w:sz w:val="23"/>
        </w:rPr>
        <w:t>Using the binary tree app from Week #</w:t>
      </w:r>
      <w:r w:rsidR="00E37890">
        <w:rPr>
          <w:sz w:val="23"/>
        </w:rPr>
        <w:t>10</w:t>
      </w:r>
      <w:r>
        <w:rPr>
          <w:sz w:val="23"/>
        </w:rPr>
        <w:t>, insert the following numbers into a binary tree in the following order: 1, 5, 15, 20, 21, 22, 23, 24, 25, 30, 35, 37, 40, 55, 60</w:t>
      </w:r>
    </w:p>
    <w:p w14:paraId="600AE3FF" w14:textId="77777777" w:rsidR="00C14900" w:rsidRDefault="00C14900" w:rsidP="00C14900">
      <w:pPr>
        <w:pStyle w:val="ListParagraph"/>
        <w:tabs>
          <w:tab w:val="left" w:pos="902"/>
        </w:tabs>
        <w:spacing w:before="130"/>
        <w:ind w:firstLine="0"/>
        <w:rPr>
          <w:sz w:val="23"/>
        </w:rPr>
      </w:pPr>
      <w:r>
        <w:rPr>
          <w:sz w:val="23"/>
        </w:rPr>
        <w:t>Traverse the tree in ascending order and load the numbers into a List&lt;int&gt;</w:t>
      </w:r>
    </w:p>
    <w:p w14:paraId="1CD99F28" w14:textId="77777777" w:rsidR="00C14900" w:rsidRDefault="00C14900" w:rsidP="00C14900">
      <w:pPr>
        <w:pStyle w:val="ListParagraph"/>
        <w:tabs>
          <w:tab w:val="left" w:pos="902"/>
        </w:tabs>
        <w:spacing w:before="130"/>
        <w:ind w:firstLine="0"/>
        <w:rPr>
          <w:sz w:val="23"/>
        </w:rPr>
      </w:pPr>
      <w:r>
        <w:rPr>
          <w:sz w:val="23"/>
        </w:rPr>
        <w:t>Read the numbers out of the List&lt;int&gt; and insert them into a new tree such that the tree will be balanced.</w:t>
      </w:r>
    </w:p>
    <w:p w14:paraId="63BB7C20" w14:textId="44084DC7" w:rsidR="00C14900" w:rsidRPr="00CA4736" w:rsidRDefault="00CA4736" w:rsidP="00C14900">
      <w:pPr>
        <w:pStyle w:val="ListParagraph"/>
        <w:tabs>
          <w:tab w:val="left" w:pos="902"/>
        </w:tabs>
        <w:spacing w:before="130"/>
        <w:ind w:firstLine="0"/>
        <w:rPr>
          <w:color w:val="FF0000"/>
          <w:sz w:val="23"/>
        </w:rPr>
      </w:pPr>
      <w:r w:rsidRPr="00CA4736">
        <w:rPr>
          <w:color w:val="FF0000"/>
          <w:sz w:val="23"/>
        </w:rPr>
        <w:t>The codes are in exercise 1</w:t>
      </w:r>
      <w:r>
        <w:rPr>
          <w:color w:val="FF0000"/>
          <w:sz w:val="23"/>
        </w:rPr>
        <w:t xml:space="preserve"> (button 4)</w:t>
      </w:r>
      <w:r w:rsidRPr="00CA4736">
        <w:rPr>
          <w:color w:val="FF0000"/>
          <w:sz w:val="23"/>
        </w:rPr>
        <w:t xml:space="preserve">. </w:t>
      </w:r>
    </w:p>
    <w:p w14:paraId="2A95B31D" w14:textId="77777777" w:rsidR="00C14900" w:rsidRPr="00C14900" w:rsidRDefault="00C14900" w:rsidP="00C14900">
      <w:pPr>
        <w:pStyle w:val="ListParagraph"/>
        <w:numPr>
          <w:ilvl w:val="0"/>
          <w:numId w:val="4"/>
        </w:numPr>
        <w:tabs>
          <w:tab w:val="left" w:pos="902"/>
        </w:tabs>
        <w:spacing w:before="130"/>
        <w:rPr>
          <w:sz w:val="23"/>
        </w:rPr>
      </w:pPr>
      <w:r w:rsidRPr="00C14900">
        <w:rPr>
          <w:sz w:val="23"/>
        </w:rPr>
        <w:t>Define a Wizard class that contains the following fields:</w:t>
      </w:r>
    </w:p>
    <w:p w14:paraId="4C05310F" w14:textId="77777777" w:rsidR="00C14900" w:rsidRPr="00C14900" w:rsidRDefault="00C14900" w:rsidP="00C14900">
      <w:pPr>
        <w:pStyle w:val="ListParagraph"/>
        <w:numPr>
          <w:ilvl w:val="1"/>
          <w:numId w:val="4"/>
        </w:numPr>
        <w:tabs>
          <w:tab w:val="left" w:pos="902"/>
        </w:tabs>
        <w:spacing w:before="130"/>
        <w:rPr>
          <w:sz w:val="23"/>
        </w:rPr>
      </w:pPr>
      <w:r w:rsidRPr="00C14900">
        <w:rPr>
          <w:sz w:val="23"/>
        </w:rPr>
        <w:t>string name</w:t>
      </w:r>
    </w:p>
    <w:p w14:paraId="7E37D7E6" w14:textId="77777777" w:rsidR="00C14900" w:rsidRPr="00C14900" w:rsidRDefault="00C14900" w:rsidP="00C14900">
      <w:pPr>
        <w:pStyle w:val="ListParagraph"/>
        <w:numPr>
          <w:ilvl w:val="1"/>
          <w:numId w:val="4"/>
        </w:numPr>
        <w:tabs>
          <w:tab w:val="left" w:pos="902"/>
        </w:tabs>
        <w:spacing w:before="130"/>
        <w:rPr>
          <w:sz w:val="23"/>
        </w:rPr>
      </w:pPr>
      <w:r w:rsidRPr="00C14900">
        <w:rPr>
          <w:sz w:val="23"/>
        </w:rPr>
        <w:t>int age</w:t>
      </w:r>
    </w:p>
    <w:p w14:paraId="3F628F63" w14:textId="2A2922FF" w:rsidR="00C14900" w:rsidRPr="00C14900" w:rsidRDefault="00C14900" w:rsidP="00C14900">
      <w:pPr>
        <w:tabs>
          <w:tab w:val="left" w:pos="902"/>
        </w:tabs>
        <w:spacing w:before="130"/>
        <w:rPr>
          <w:rFonts w:ascii="Arial" w:hAnsi="Arial" w:cs="Arial"/>
          <w:sz w:val="23"/>
        </w:rPr>
      </w:pPr>
      <w:r w:rsidRPr="00C14900">
        <w:rPr>
          <w:rFonts w:ascii="Arial" w:hAnsi="Arial" w:cs="Arial"/>
          <w:sz w:val="23"/>
        </w:rPr>
        <w:tab/>
        <w:t xml:space="preserve">Declare a List&lt;Wizard&gt;.  Fill the list with 10 Wizard objects with different names and ages.  Write the code to use </w:t>
      </w:r>
      <w:proofErr w:type="spellStart"/>
      <w:r w:rsidRPr="00C14900">
        <w:rPr>
          <w:rFonts w:ascii="Arial" w:hAnsi="Arial" w:cs="Arial"/>
          <w:sz w:val="23"/>
        </w:rPr>
        <w:t>List.Sort</w:t>
      </w:r>
      <w:proofErr w:type="spellEnd"/>
      <w:r w:rsidRPr="00C14900">
        <w:rPr>
          <w:rFonts w:ascii="Arial" w:hAnsi="Arial" w:cs="Arial"/>
          <w:sz w:val="23"/>
        </w:rPr>
        <w:t>() to sort the list based on their age.  (Refer to Week #1</w:t>
      </w:r>
      <w:r w:rsidR="00E37890">
        <w:rPr>
          <w:rFonts w:ascii="Arial" w:hAnsi="Arial" w:cs="Arial"/>
          <w:sz w:val="23"/>
        </w:rPr>
        <w:t>2</w:t>
      </w:r>
      <w:r w:rsidRPr="00C14900">
        <w:rPr>
          <w:rFonts w:ascii="Arial" w:hAnsi="Arial" w:cs="Arial"/>
          <w:sz w:val="23"/>
        </w:rPr>
        <w:t xml:space="preserve"> in class code).</w:t>
      </w:r>
    </w:p>
    <w:p w14:paraId="4323941E" w14:textId="77777777" w:rsidR="00C14900" w:rsidRPr="00C14900" w:rsidRDefault="00C14900" w:rsidP="00C14900">
      <w:pPr>
        <w:tabs>
          <w:tab w:val="left" w:pos="902"/>
        </w:tabs>
        <w:spacing w:before="130"/>
        <w:rPr>
          <w:rFonts w:ascii="Arial" w:hAnsi="Arial" w:cs="Arial"/>
          <w:sz w:val="23"/>
        </w:rPr>
      </w:pPr>
      <w:r>
        <w:rPr>
          <w:rFonts w:ascii="Arial" w:hAnsi="Arial" w:cs="Arial"/>
          <w:sz w:val="23"/>
        </w:rPr>
        <w:tab/>
      </w:r>
      <w:r w:rsidRPr="00C14900">
        <w:rPr>
          <w:rFonts w:ascii="Arial" w:hAnsi="Arial" w:cs="Arial"/>
          <w:sz w:val="23"/>
        </w:rPr>
        <w:tab/>
        <w:t xml:space="preserve">+5 points if you </w:t>
      </w:r>
      <w:r>
        <w:rPr>
          <w:rFonts w:ascii="Arial" w:hAnsi="Arial" w:cs="Arial"/>
          <w:sz w:val="23"/>
        </w:rPr>
        <w:t xml:space="preserve">also </w:t>
      </w:r>
      <w:r w:rsidRPr="00C14900">
        <w:rPr>
          <w:rFonts w:ascii="Arial" w:hAnsi="Arial" w:cs="Arial"/>
          <w:sz w:val="23"/>
        </w:rPr>
        <w:t>implement it as a delegate or lambda expression!</w:t>
      </w:r>
    </w:p>
    <w:p w14:paraId="46F623DB" w14:textId="77777777" w:rsidR="002E3242" w:rsidRDefault="002E3242" w:rsidP="002E3242">
      <w:pPr>
        <w:pStyle w:val="ListParagraph"/>
        <w:tabs>
          <w:tab w:val="left" w:pos="902"/>
        </w:tabs>
        <w:spacing w:before="27" w:line="263" w:lineRule="exact"/>
        <w:ind w:firstLine="0"/>
      </w:pPr>
    </w:p>
    <w:p w14:paraId="27DE90C6" w14:textId="77777777" w:rsidR="00045226" w:rsidRDefault="007B309C" w:rsidP="007B309C">
      <w:pPr>
        <w:pStyle w:val="ListParagraph"/>
        <w:numPr>
          <w:ilvl w:val="0"/>
          <w:numId w:val="4"/>
        </w:numPr>
        <w:tabs>
          <w:tab w:val="left" w:pos="902"/>
        </w:tabs>
        <w:spacing w:before="27" w:line="263" w:lineRule="exact"/>
      </w:pPr>
      <w:r>
        <w:t xml:space="preserve">Modify the </w:t>
      </w:r>
      <w:proofErr w:type="spellStart"/>
      <w:r>
        <w:t>TicTacToe</w:t>
      </w:r>
      <w:proofErr w:type="spellEnd"/>
      <w:r>
        <w:t xml:space="preserve"> game from Week #12 to implement this Magic Square Game.  The goal is to capture 4 spaces that add to 34.  Note that there are </w:t>
      </w:r>
      <w:r w:rsidR="00E37890">
        <w:t>86</w:t>
      </w:r>
      <w:r>
        <w:t xml:space="preserve"> different solutions</w:t>
      </w:r>
      <w:r w:rsidR="00E37890">
        <w:t xml:space="preserve">, 34 are </w:t>
      </w:r>
      <w:r>
        <w:t>outlined on the right side of the following image. This magic square first appeared in an engravin</w:t>
      </w:r>
      <w:r w:rsidR="00045226">
        <w:t>2</w:t>
      </w:r>
    </w:p>
    <w:p w14:paraId="6BCA640B" w14:textId="126E2DC5" w:rsidR="00F7505C" w:rsidRDefault="007B309C" w:rsidP="007B309C">
      <w:pPr>
        <w:pStyle w:val="ListParagraph"/>
        <w:numPr>
          <w:ilvl w:val="0"/>
          <w:numId w:val="4"/>
        </w:numPr>
        <w:tabs>
          <w:tab w:val="left" w:pos="902"/>
        </w:tabs>
        <w:spacing w:before="27" w:line="263" w:lineRule="exact"/>
      </w:pPr>
      <w:r>
        <w:t xml:space="preserve">g by Albrecht Durer in 1514: </w:t>
      </w:r>
      <w:hyperlink r:id="rId24" w:history="1">
        <w:r w:rsidRPr="008478AF">
          <w:rPr>
            <w:rStyle w:val="Hyperlink"/>
          </w:rPr>
          <w:t>https://en.wikipedia.org/wiki/Melencolia_I</w:t>
        </w:r>
      </w:hyperlink>
    </w:p>
    <w:p w14:paraId="4E6CF1E1" w14:textId="77777777" w:rsidR="006F2D6F" w:rsidRPr="007B309C" w:rsidRDefault="007B309C" w:rsidP="00BA6BB1">
      <w:pPr>
        <w:tabs>
          <w:tab w:val="left" w:pos="902"/>
        </w:tabs>
        <w:spacing w:before="130"/>
        <w:jc w:val="center"/>
        <w:rPr>
          <w:sz w:val="23"/>
        </w:rPr>
      </w:pPr>
      <w:r>
        <w:rPr>
          <w:noProof/>
          <w:sz w:val="23"/>
        </w:rPr>
        <w:drawing>
          <wp:inline distT="0" distB="0" distL="0" distR="0" wp14:anchorId="22CA7621" wp14:editId="4C2282F0">
            <wp:extent cx="5638800" cy="329387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6377" cy="33275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88368E" w14:textId="77777777" w:rsidR="00351F1B" w:rsidRDefault="00351F1B" w:rsidP="00351F1B">
      <w:pPr>
        <w:pStyle w:val="ListParagraph"/>
        <w:tabs>
          <w:tab w:val="left" w:pos="902"/>
        </w:tabs>
        <w:spacing w:before="130"/>
        <w:ind w:firstLine="0"/>
        <w:rPr>
          <w:sz w:val="23"/>
        </w:rPr>
      </w:pPr>
    </w:p>
    <w:p w14:paraId="38A1BC0E" w14:textId="77777777" w:rsidR="00C14900" w:rsidRDefault="00C14900" w:rsidP="00351F1B">
      <w:pPr>
        <w:pStyle w:val="ListParagraph"/>
        <w:tabs>
          <w:tab w:val="left" w:pos="902"/>
        </w:tabs>
        <w:spacing w:before="130"/>
        <w:ind w:firstLine="0"/>
        <w:rPr>
          <w:sz w:val="23"/>
        </w:rPr>
      </w:pPr>
    </w:p>
    <w:p w14:paraId="2FB83017" w14:textId="77777777" w:rsidR="004118E6" w:rsidRDefault="003F1CE5">
      <w:pPr>
        <w:pStyle w:val="Heading2"/>
      </w:pPr>
      <w:r>
        <w:t>Submission</w:t>
      </w:r>
    </w:p>
    <w:p w14:paraId="4819B560" w14:textId="77777777" w:rsidR="00636B5E" w:rsidRDefault="003F1CE5">
      <w:r>
        <w:t xml:space="preserve">Upload </w:t>
      </w:r>
      <w:r w:rsidR="006F3709">
        <w:t>th</w:t>
      </w:r>
      <w:r w:rsidR="004F2321">
        <w:t xml:space="preserve">e </w:t>
      </w:r>
      <w:r w:rsidR="00C14900">
        <w:t xml:space="preserve">GitHub </w:t>
      </w:r>
      <w:proofErr w:type="gramStart"/>
      <w:r w:rsidR="00C14900">
        <w:t>URL's</w:t>
      </w:r>
      <w:proofErr w:type="gramEnd"/>
      <w:r w:rsidR="00C14900">
        <w:t xml:space="preserve"> </w:t>
      </w:r>
      <w:r w:rsidR="00BA6BB1">
        <w:t xml:space="preserve">for all questions </w:t>
      </w:r>
      <w:r>
        <w:t xml:space="preserve">to the corresponding </w:t>
      </w:r>
      <w:proofErr w:type="spellStart"/>
      <w:r w:rsidR="003C7F0D">
        <w:t>m</w:t>
      </w:r>
      <w:r>
        <w:t>yCourses</w:t>
      </w:r>
      <w:proofErr w:type="spellEnd"/>
      <w:r>
        <w:t xml:space="preserve"> </w:t>
      </w:r>
      <w:proofErr w:type="spellStart"/>
      <w:r>
        <w:t>dropbox</w:t>
      </w:r>
      <w:proofErr w:type="spellEnd"/>
      <w:r>
        <w:t>.</w:t>
      </w:r>
    </w:p>
    <w:sectPr w:rsidR="00636B5E">
      <w:headerReference w:type="default" r:id="rId26"/>
      <w:footerReference w:type="default" r:id="rId27"/>
      <w:headerReference w:type="first" r:id="rId28"/>
      <w:pgSz w:w="12240" w:h="15840"/>
      <w:pgMar w:top="720" w:right="720" w:bottom="720" w:left="720" w:header="432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F674B5" w14:textId="77777777" w:rsidR="005A1DE8" w:rsidRDefault="005A1DE8">
      <w:r>
        <w:separator/>
      </w:r>
    </w:p>
  </w:endnote>
  <w:endnote w:type="continuationSeparator" w:id="0">
    <w:p w14:paraId="0E3D337B" w14:textId="77777777" w:rsidR="005A1DE8" w:rsidRDefault="005A1D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altName w:val="MS Mincho"/>
    <w:charset w:val="4E"/>
    <w:family w:val="auto"/>
    <w:pitch w:val="variable"/>
    <w:sig w:usb0="00000000" w:usb1="7AC7FFFF" w:usb2="00000012" w:usb3="00000000" w:csb0="0002000D" w:csb1="00000000"/>
  </w:font>
  <w:font w:name="Helvetica Neue">
    <w:altName w:val="Times New Roman"/>
    <w:charset w:val="00"/>
    <w:family w:val="auto"/>
    <w:pitch w:val="default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22516" w14:textId="77777777" w:rsidR="004118E6" w:rsidRDefault="004118E6">
    <w:pPr>
      <w:pBdr>
        <w:top w:val="single" w:sz="4" w:space="1" w:color="000000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rFonts w:ascii="Helvetica Neue" w:eastAsia="Helvetica Neue" w:hAnsi="Helvetica Neue" w:cs="Helvetica Neue"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04470F" w14:textId="77777777" w:rsidR="005A1DE8" w:rsidRDefault="005A1DE8">
      <w:r>
        <w:separator/>
      </w:r>
    </w:p>
  </w:footnote>
  <w:footnote w:type="continuationSeparator" w:id="0">
    <w:p w14:paraId="3160E1FD" w14:textId="77777777" w:rsidR="005A1DE8" w:rsidRDefault="005A1D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7D96F" w14:textId="77777777" w:rsidR="004118E6" w:rsidRDefault="004118E6"/>
  <w:tbl>
    <w:tblPr>
      <w:tblStyle w:val="a"/>
      <w:tblW w:w="8730" w:type="dxa"/>
      <w:jc w:val="center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nil"/>
        <w:insideV w:val="single" w:sz="4" w:space="0" w:color="000000"/>
      </w:tblBorders>
      <w:tblLayout w:type="fixed"/>
      <w:tblLook w:val="0000" w:firstRow="0" w:lastRow="0" w:firstColumn="0" w:lastColumn="0" w:noHBand="0" w:noVBand="0"/>
    </w:tblPr>
    <w:tblGrid>
      <w:gridCol w:w="1818"/>
      <w:gridCol w:w="6912"/>
    </w:tblGrid>
    <w:tr w:rsidR="004118E6" w14:paraId="2F1C2F72" w14:textId="77777777">
      <w:trPr>
        <w:jc w:val="center"/>
      </w:trPr>
      <w:tc>
        <w:tcPr>
          <w:tcW w:w="1818" w:type="dxa"/>
        </w:tcPr>
        <w:p w14:paraId="61ED5CA0" w14:textId="77777777" w:rsidR="004118E6" w:rsidRDefault="003F1CE5">
          <w:pPr>
            <w:spacing w:before="120"/>
            <w:rPr>
              <w:sz w:val="28"/>
              <w:szCs w:val="28"/>
            </w:rPr>
          </w:pPr>
          <w:r>
            <w:rPr>
              <w:rFonts w:ascii="New York" w:eastAsia="New York" w:hAnsi="New York" w:cs="New York"/>
              <w:b/>
              <w:noProof/>
            </w:rPr>
            <w:drawing>
              <wp:inline distT="0" distB="0" distL="114300" distR="114300" wp14:anchorId="01BD503C" wp14:editId="56BBC744">
                <wp:extent cx="934085" cy="266700"/>
                <wp:effectExtent l="0" t="0" r="0" b="0"/>
                <wp:docPr id="6" name="image6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6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4085" cy="26670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912" w:type="dxa"/>
        </w:tcPr>
        <w:p w14:paraId="6A075624" w14:textId="77777777" w:rsidR="004118E6" w:rsidRDefault="003F1CE5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jc w:val="center"/>
            <w:rPr>
              <w:rFonts w:ascii="Arial" w:eastAsia="Arial" w:hAnsi="Arial" w:cs="Arial"/>
              <w:color w:val="000000"/>
            </w:rPr>
          </w:pPr>
          <w:r>
            <w:rPr>
              <w:rFonts w:ascii="Arial" w:eastAsia="Arial" w:hAnsi="Arial" w:cs="Arial"/>
              <w:color w:val="000000"/>
            </w:rPr>
            <w:t>Rochester Institute of Technology</w:t>
          </w:r>
        </w:p>
        <w:p w14:paraId="3680921F" w14:textId="77777777" w:rsidR="004118E6" w:rsidRDefault="003F1CE5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jc w:val="center"/>
            <w:rPr>
              <w:rFonts w:ascii="Arial" w:eastAsia="Arial" w:hAnsi="Arial" w:cs="Arial"/>
              <w:color w:val="000000"/>
            </w:rPr>
          </w:pPr>
          <w:r>
            <w:rPr>
              <w:rFonts w:ascii="Arial" w:eastAsia="Arial" w:hAnsi="Arial" w:cs="Arial"/>
              <w:color w:val="000000"/>
            </w:rPr>
            <w:t>Golisano College of Computing and Information Sciences</w:t>
          </w:r>
        </w:p>
        <w:p w14:paraId="7D729071" w14:textId="77777777" w:rsidR="004118E6" w:rsidRDefault="003F1CE5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jc w:val="center"/>
            <w:rPr>
              <w:rFonts w:ascii="Arial" w:eastAsia="Arial" w:hAnsi="Arial" w:cs="Arial"/>
              <w:color w:val="000000"/>
            </w:rPr>
          </w:pPr>
          <w:r>
            <w:rPr>
              <w:rFonts w:ascii="Arial" w:eastAsia="Arial" w:hAnsi="Arial" w:cs="Arial"/>
              <w:color w:val="000000"/>
            </w:rPr>
            <w:t>Interactive Games and Media Department</w:t>
          </w:r>
        </w:p>
      </w:tc>
    </w:tr>
  </w:tbl>
  <w:p w14:paraId="6754ED92" w14:textId="77777777" w:rsidR="004118E6" w:rsidRDefault="004118E6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B1AED" w14:textId="77777777" w:rsidR="004118E6" w:rsidRDefault="004118E6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rFonts w:ascii="Helvetica Neue" w:eastAsia="Helvetica Neue" w:hAnsi="Helvetica Neue" w:cs="Helvetica Neue"/>
        <w:color w:val="000000"/>
      </w:rPr>
    </w:pPr>
  </w:p>
  <w:tbl>
    <w:tblPr>
      <w:tblStyle w:val="a0"/>
      <w:tblW w:w="8865" w:type="dxa"/>
      <w:jc w:val="center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nil"/>
        <w:insideV w:val="single" w:sz="4" w:space="0" w:color="000000"/>
      </w:tblBorders>
      <w:tblLayout w:type="fixed"/>
      <w:tblLook w:val="0000" w:firstRow="0" w:lastRow="0" w:firstColumn="0" w:lastColumn="0" w:noHBand="0" w:noVBand="0"/>
    </w:tblPr>
    <w:tblGrid>
      <w:gridCol w:w="2160"/>
      <w:gridCol w:w="6705"/>
    </w:tblGrid>
    <w:tr w:rsidR="004118E6" w14:paraId="23CFFD18" w14:textId="77777777">
      <w:trPr>
        <w:jc w:val="center"/>
      </w:trPr>
      <w:tc>
        <w:tcPr>
          <w:tcW w:w="2160" w:type="dxa"/>
        </w:tcPr>
        <w:p w14:paraId="6FA4A500" w14:textId="77777777" w:rsidR="004118E6" w:rsidRDefault="003F1CE5">
          <w:pPr>
            <w:spacing w:before="120"/>
            <w:rPr>
              <w:sz w:val="28"/>
              <w:szCs w:val="28"/>
            </w:rPr>
          </w:pPr>
          <w:r>
            <w:rPr>
              <w:rFonts w:ascii="New York" w:eastAsia="New York" w:hAnsi="New York" w:cs="New York"/>
              <w:b/>
              <w:noProof/>
            </w:rPr>
            <w:drawing>
              <wp:inline distT="0" distB="0" distL="114300" distR="114300" wp14:anchorId="7CD861C1" wp14:editId="142B2918">
                <wp:extent cx="934085" cy="266700"/>
                <wp:effectExtent l="0" t="0" r="0" b="0"/>
                <wp:docPr id="5" name="image6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6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4085" cy="26670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705" w:type="dxa"/>
        </w:tcPr>
        <w:p w14:paraId="1A5AE5F7" w14:textId="77777777" w:rsidR="004118E6" w:rsidRDefault="003F1CE5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color w:val="000000"/>
            </w:rPr>
          </w:pPr>
          <w:r>
            <w:rPr>
              <w:color w:val="000000"/>
            </w:rPr>
            <w:t>Rochester Institute of Technology</w:t>
          </w:r>
        </w:p>
        <w:p w14:paraId="2C34FD0A" w14:textId="77777777" w:rsidR="004118E6" w:rsidRDefault="003F1CE5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color w:val="000000"/>
            </w:rPr>
          </w:pPr>
          <w:r>
            <w:rPr>
              <w:color w:val="000000"/>
            </w:rPr>
            <w:t>Golisano College of Computing and Information Sciences</w:t>
          </w:r>
        </w:p>
        <w:p w14:paraId="07DC26FA" w14:textId="77777777" w:rsidR="004118E6" w:rsidRDefault="003F1CE5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rPr>
              <w:color w:val="000000"/>
            </w:rPr>
          </w:pPr>
          <w:r>
            <w:rPr>
              <w:color w:val="000000"/>
            </w:rPr>
            <w:tab/>
            <w:t>Department of Information Technology</w:t>
          </w:r>
          <w:r>
            <w:rPr>
              <w:color w:val="000000"/>
            </w:rPr>
            <w:tab/>
          </w:r>
        </w:p>
      </w:tc>
    </w:tr>
  </w:tbl>
  <w:p w14:paraId="7D2D4500" w14:textId="77777777" w:rsidR="004118E6" w:rsidRDefault="004118E6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E1EF2"/>
    <w:multiLevelType w:val="hybridMultilevel"/>
    <w:tmpl w:val="9F2CC0F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DB2339"/>
    <w:multiLevelType w:val="hybridMultilevel"/>
    <w:tmpl w:val="0C9C075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7822770"/>
    <w:multiLevelType w:val="hybridMultilevel"/>
    <w:tmpl w:val="45B6B3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026F35"/>
    <w:multiLevelType w:val="hybridMultilevel"/>
    <w:tmpl w:val="23B66994"/>
    <w:lvl w:ilvl="0" w:tplc="DEA29326">
      <w:start w:val="1"/>
      <w:numFmt w:val="decimal"/>
      <w:lvlText w:val="%1."/>
      <w:lvlJc w:val="left"/>
      <w:pPr>
        <w:ind w:left="901" w:hanging="321"/>
      </w:pPr>
      <w:rPr>
        <w:rFonts w:ascii="Arial" w:eastAsia="Arial" w:hAnsi="Arial" w:cs="Arial" w:hint="default"/>
        <w:w w:val="100"/>
        <w:sz w:val="23"/>
        <w:szCs w:val="23"/>
      </w:rPr>
    </w:lvl>
    <w:lvl w:ilvl="1" w:tplc="87C61856">
      <w:numFmt w:val="bullet"/>
      <w:lvlText w:val="•"/>
      <w:lvlJc w:val="left"/>
      <w:pPr>
        <w:ind w:left="2006" w:hanging="321"/>
      </w:pPr>
      <w:rPr>
        <w:rFonts w:hint="default"/>
      </w:rPr>
    </w:lvl>
    <w:lvl w:ilvl="2" w:tplc="F5B01208">
      <w:numFmt w:val="bullet"/>
      <w:lvlText w:val="•"/>
      <w:lvlJc w:val="left"/>
      <w:pPr>
        <w:ind w:left="3112" w:hanging="321"/>
      </w:pPr>
      <w:rPr>
        <w:rFonts w:hint="default"/>
      </w:rPr>
    </w:lvl>
    <w:lvl w:ilvl="3" w:tplc="FDCE862C">
      <w:numFmt w:val="bullet"/>
      <w:lvlText w:val="•"/>
      <w:lvlJc w:val="left"/>
      <w:pPr>
        <w:ind w:left="4218" w:hanging="321"/>
      </w:pPr>
      <w:rPr>
        <w:rFonts w:hint="default"/>
      </w:rPr>
    </w:lvl>
    <w:lvl w:ilvl="4" w:tplc="ED0EB7FC">
      <w:numFmt w:val="bullet"/>
      <w:lvlText w:val="•"/>
      <w:lvlJc w:val="left"/>
      <w:pPr>
        <w:ind w:left="5324" w:hanging="321"/>
      </w:pPr>
      <w:rPr>
        <w:rFonts w:hint="default"/>
      </w:rPr>
    </w:lvl>
    <w:lvl w:ilvl="5" w:tplc="BBA41E58">
      <w:numFmt w:val="bullet"/>
      <w:lvlText w:val="•"/>
      <w:lvlJc w:val="left"/>
      <w:pPr>
        <w:ind w:left="6430" w:hanging="321"/>
      </w:pPr>
      <w:rPr>
        <w:rFonts w:hint="default"/>
      </w:rPr>
    </w:lvl>
    <w:lvl w:ilvl="6" w:tplc="8242ABAA">
      <w:numFmt w:val="bullet"/>
      <w:lvlText w:val="•"/>
      <w:lvlJc w:val="left"/>
      <w:pPr>
        <w:ind w:left="7536" w:hanging="321"/>
      </w:pPr>
      <w:rPr>
        <w:rFonts w:hint="default"/>
      </w:rPr>
    </w:lvl>
    <w:lvl w:ilvl="7" w:tplc="396A170E">
      <w:numFmt w:val="bullet"/>
      <w:lvlText w:val="•"/>
      <w:lvlJc w:val="left"/>
      <w:pPr>
        <w:ind w:left="8642" w:hanging="321"/>
      </w:pPr>
      <w:rPr>
        <w:rFonts w:hint="default"/>
      </w:rPr>
    </w:lvl>
    <w:lvl w:ilvl="8" w:tplc="B2AAA3E6">
      <w:numFmt w:val="bullet"/>
      <w:lvlText w:val="•"/>
      <w:lvlJc w:val="left"/>
      <w:pPr>
        <w:ind w:left="9748" w:hanging="321"/>
      </w:pPr>
      <w:rPr>
        <w:rFonts w:hint="default"/>
      </w:rPr>
    </w:lvl>
  </w:abstractNum>
  <w:abstractNum w:abstractNumId="4" w15:restartNumberingAfterBreak="0">
    <w:nsid w:val="14053F6D"/>
    <w:multiLevelType w:val="hybridMultilevel"/>
    <w:tmpl w:val="AF028564"/>
    <w:lvl w:ilvl="0" w:tplc="F6DE29D8">
      <w:start w:val="2"/>
      <w:numFmt w:val="bullet"/>
      <w:lvlText w:val=""/>
      <w:lvlJc w:val="left"/>
      <w:pPr>
        <w:ind w:left="1261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9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1" w:hanging="360"/>
      </w:pPr>
      <w:rPr>
        <w:rFonts w:ascii="Wingdings" w:hAnsi="Wingdings" w:hint="default"/>
      </w:rPr>
    </w:lvl>
  </w:abstractNum>
  <w:abstractNum w:abstractNumId="5" w15:restartNumberingAfterBreak="0">
    <w:nsid w:val="1415201B"/>
    <w:multiLevelType w:val="multilevel"/>
    <w:tmpl w:val="E536094E"/>
    <w:lvl w:ilvl="0">
      <w:start w:val="1"/>
      <w:numFmt w:val="decimal"/>
      <w:lvlText w:val="%1)"/>
      <w:lvlJc w:val="left"/>
      <w:pPr>
        <w:ind w:left="360" w:hanging="360"/>
      </w:pPr>
      <w:rPr>
        <w:b w:val="0"/>
        <w:vertAlign w:val="baseline"/>
      </w:rPr>
    </w:lvl>
    <w:lvl w:ilvl="1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6" w15:restartNumberingAfterBreak="0">
    <w:nsid w:val="14D90551"/>
    <w:multiLevelType w:val="hybridMultilevel"/>
    <w:tmpl w:val="DAB4BE94"/>
    <w:lvl w:ilvl="0" w:tplc="E55EC57C">
      <w:start w:val="4"/>
      <w:numFmt w:val="decimal"/>
      <w:lvlText w:val="%1."/>
      <w:lvlJc w:val="left"/>
      <w:pPr>
        <w:ind w:left="1261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81" w:hanging="360"/>
      </w:pPr>
    </w:lvl>
    <w:lvl w:ilvl="2" w:tplc="0409001B" w:tentative="1">
      <w:start w:val="1"/>
      <w:numFmt w:val="lowerRoman"/>
      <w:lvlText w:val="%3."/>
      <w:lvlJc w:val="right"/>
      <w:pPr>
        <w:ind w:left="2701" w:hanging="180"/>
      </w:pPr>
    </w:lvl>
    <w:lvl w:ilvl="3" w:tplc="0409000F" w:tentative="1">
      <w:start w:val="1"/>
      <w:numFmt w:val="decimal"/>
      <w:lvlText w:val="%4."/>
      <w:lvlJc w:val="left"/>
      <w:pPr>
        <w:ind w:left="3421" w:hanging="360"/>
      </w:pPr>
    </w:lvl>
    <w:lvl w:ilvl="4" w:tplc="04090019" w:tentative="1">
      <w:start w:val="1"/>
      <w:numFmt w:val="lowerLetter"/>
      <w:lvlText w:val="%5."/>
      <w:lvlJc w:val="left"/>
      <w:pPr>
        <w:ind w:left="4141" w:hanging="360"/>
      </w:pPr>
    </w:lvl>
    <w:lvl w:ilvl="5" w:tplc="0409001B" w:tentative="1">
      <w:start w:val="1"/>
      <w:numFmt w:val="lowerRoman"/>
      <w:lvlText w:val="%6."/>
      <w:lvlJc w:val="right"/>
      <w:pPr>
        <w:ind w:left="4861" w:hanging="180"/>
      </w:pPr>
    </w:lvl>
    <w:lvl w:ilvl="6" w:tplc="0409000F" w:tentative="1">
      <w:start w:val="1"/>
      <w:numFmt w:val="decimal"/>
      <w:lvlText w:val="%7."/>
      <w:lvlJc w:val="left"/>
      <w:pPr>
        <w:ind w:left="5581" w:hanging="360"/>
      </w:pPr>
    </w:lvl>
    <w:lvl w:ilvl="7" w:tplc="04090019" w:tentative="1">
      <w:start w:val="1"/>
      <w:numFmt w:val="lowerLetter"/>
      <w:lvlText w:val="%8."/>
      <w:lvlJc w:val="left"/>
      <w:pPr>
        <w:ind w:left="6301" w:hanging="360"/>
      </w:pPr>
    </w:lvl>
    <w:lvl w:ilvl="8" w:tplc="0409001B" w:tentative="1">
      <w:start w:val="1"/>
      <w:numFmt w:val="lowerRoman"/>
      <w:lvlText w:val="%9."/>
      <w:lvlJc w:val="right"/>
      <w:pPr>
        <w:ind w:left="7021" w:hanging="180"/>
      </w:pPr>
    </w:lvl>
  </w:abstractNum>
  <w:abstractNum w:abstractNumId="7" w15:restartNumberingAfterBreak="0">
    <w:nsid w:val="166F46F3"/>
    <w:multiLevelType w:val="hybridMultilevel"/>
    <w:tmpl w:val="BA780FAE"/>
    <w:lvl w:ilvl="0" w:tplc="94225F4E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w w:val="100"/>
        <w:sz w:val="23"/>
        <w:szCs w:val="2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72449B"/>
    <w:multiLevelType w:val="hybridMultilevel"/>
    <w:tmpl w:val="661EECD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9" w15:restartNumberingAfterBreak="0">
    <w:nsid w:val="19370A75"/>
    <w:multiLevelType w:val="hybridMultilevel"/>
    <w:tmpl w:val="CD42E42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" w15:restartNumberingAfterBreak="0">
    <w:nsid w:val="2BB925C5"/>
    <w:multiLevelType w:val="multilevel"/>
    <w:tmpl w:val="7472AE12"/>
    <w:lvl w:ilvl="0">
      <w:start w:val="1"/>
      <w:numFmt w:val="decimal"/>
      <w:lvlText w:val="%1)"/>
      <w:lvlJc w:val="left"/>
      <w:pPr>
        <w:ind w:left="360" w:hanging="360"/>
      </w:pPr>
      <w:rPr>
        <w:b w:val="0"/>
        <w:vertAlign w:val="baseline"/>
      </w:rPr>
    </w:lvl>
    <w:lvl w:ilvl="1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11" w15:restartNumberingAfterBreak="0">
    <w:nsid w:val="2E7336C2"/>
    <w:multiLevelType w:val="hybridMultilevel"/>
    <w:tmpl w:val="C542187C"/>
    <w:lvl w:ilvl="0" w:tplc="B1D6FB78">
      <w:start w:val="1"/>
      <w:numFmt w:val="lowerLetter"/>
      <w:lvlText w:val="%1."/>
      <w:lvlJc w:val="left"/>
      <w:pPr>
        <w:ind w:left="12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1" w:hanging="360"/>
      </w:pPr>
    </w:lvl>
    <w:lvl w:ilvl="2" w:tplc="0409001B" w:tentative="1">
      <w:start w:val="1"/>
      <w:numFmt w:val="lowerRoman"/>
      <w:lvlText w:val="%3."/>
      <w:lvlJc w:val="right"/>
      <w:pPr>
        <w:ind w:left="2701" w:hanging="180"/>
      </w:pPr>
    </w:lvl>
    <w:lvl w:ilvl="3" w:tplc="0409000F" w:tentative="1">
      <w:start w:val="1"/>
      <w:numFmt w:val="decimal"/>
      <w:lvlText w:val="%4."/>
      <w:lvlJc w:val="left"/>
      <w:pPr>
        <w:ind w:left="3421" w:hanging="360"/>
      </w:pPr>
    </w:lvl>
    <w:lvl w:ilvl="4" w:tplc="04090019" w:tentative="1">
      <w:start w:val="1"/>
      <w:numFmt w:val="lowerLetter"/>
      <w:lvlText w:val="%5."/>
      <w:lvlJc w:val="left"/>
      <w:pPr>
        <w:ind w:left="4141" w:hanging="360"/>
      </w:pPr>
    </w:lvl>
    <w:lvl w:ilvl="5" w:tplc="0409001B" w:tentative="1">
      <w:start w:val="1"/>
      <w:numFmt w:val="lowerRoman"/>
      <w:lvlText w:val="%6."/>
      <w:lvlJc w:val="right"/>
      <w:pPr>
        <w:ind w:left="4861" w:hanging="180"/>
      </w:pPr>
    </w:lvl>
    <w:lvl w:ilvl="6" w:tplc="0409000F" w:tentative="1">
      <w:start w:val="1"/>
      <w:numFmt w:val="decimal"/>
      <w:lvlText w:val="%7."/>
      <w:lvlJc w:val="left"/>
      <w:pPr>
        <w:ind w:left="5581" w:hanging="360"/>
      </w:pPr>
    </w:lvl>
    <w:lvl w:ilvl="7" w:tplc="04090019" w:tentative="1">
      <w:start w:val="1"/>
      <w:numFmt w:val="lowerLetter"/>
      <w:lvlText w:val="%8."/>
      <w:lvlJc w:val="left"/>
      <w:pPr>
        <w:ind w:left="6301" w:hanging="360"/>
      </w:pPr>
    </w:lvl>
    <w:lvl w:ilvl="8" w:tplc="0409001B" w:tentative="1">
      <w:start w:val="1"/>
      <w:numFmt w:val="lowerRoman"/>
      <w:lvlText w:val="%9."/>
      <w:lvlJc w:val="right"/>
      <w:pPr>
        <w:ind w:left="7021" w:hanging="180"/>
      </w:pPr>
    </w:lvl>
  </w:abstractNum>
  <w:abstractNum w:abstractNumId="12" w15:restartNumberingAfterBreak="0">
    <w:nsid w:val="325C3452"/>
    <w:multiLevelType w:val="hybridMultilevel"/>
    <w:tmpl w:val="6C1A8CFA"/>
    <w:lvl w:ilvl="0" w:tplc="393E7538">
      <w:start w:val="1"/>
      <w:numFmt w:val="lowerLetter"/>
      <w:lvlText w:val="%1."/>
      <w:lvlJc w:val="left"/>
      <w:pPr>
        <w:ind w:left="162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41" w:hanging="360"/>
      </w:pPr>
    </w:lvl>
    <w:lvl w:ilvl="2" w:tplc="0409001B" w:tentative="1">
      <w:start w:val="1"/>
      <w:numFmt w:val="lowerRoman"/>
      <w:lvlText w:val="%3."/>
      <w:lvlJc w:val="right"/>
      <w:pPr>
        <w:ind w:left="3061" w:hanging="180"/>
      </w:pPr>
    </w:lvl>
    <w:lvl w:ilvl="3" w:tplc="0409000F" w:tentative="1">
      <w:start w:val="1"/>
      <w:numFmt w:val="decimal"/>
      <w:lvlText w:val="%4."/>
      <w:lvlJc w:val="left"/>
      <w:pPr>
        <w:ind w:left="3781" w:hanging="360"/>
      </w:pPr>
    </w:lvl>
    <w:lvl w:ilvl="4" w:tplc="04090019" w:tentative="1">
      <w:start w:val="1"/>
      <w:numFmt w:val="lowerLetter"/>
      <w:lvlText w:val="%5."/>
      <w:lvlJc w:val="left"/>
      <w:pPr>
        <w:ind w:left="4501" w:hanging="360"/>
      </w:pPr>
    </w:lvl>
    <w:lvl w:ilvl="5" w:tplc="0409001B" w:tentative="1">
      <w:start w:val="1"/>
      <w:numFmt w:val="lowerRoman"/>
      <w:lvlText w:val="%6."/>
      <w:lvlJc w:val="right"/>
      <w:pPr>
        <w:ind w:left="5221" w:hanging="180"/>
      </w:pPr>
    </w:lvl>
    <w:lvl w:ilvl="6" w:tplc="0409000F" w:tentative="1">
      <w:start w:val="1"/>
      <w:numFmt w:val="decimal"/>
      <w:lvlText w:val="%7."/>
      <w:lvlJc w:val="left"/>
      <w:pPr>
        <w:ind w:left="5941" w:hanging="360"/>
      </w:pPr>
    </w:lvl>
    <w:lvl w:ilvl="7" w:tplc="04090019" w:tentative="1">
      <w:start w:val="1"/>
      <w:numFmt w:val="lowerLetter"/>
      <w:lvlText w:val="%8."/>
      <w:lvlJc w:val="left"/>
      <w:pPr>
        <w:ind w:left="6661" w:hanging="360"/>
      </w:pPr>
    </w:lvl>
    <w:lvl w:ilvl="8" w:tplc="0409001B" w:tentative="1">
      <w:start w:val="1"/>
      <w:numFmt w:val="lowerRoman"/>
      <w:lvlText w:val="%9."/>
      <w:lvlJc w:val="right"/>
      <w:pPr>
        <w:ind w:left="7381" w:hanging="180"/>
      </w:pPr>
    </w:lvl>
  </w:abstractNum>
  <w:abstractNum w:abstractNumId="13" w15:restartNumberingAfterBreak="0">
    <w:nsid w:val="35437764"/>
    <w:multiLevelType w:val="hybridMultilevel"/>
    <w:tmpl w:val="0CAC7D88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FBF456F"/>
    <w:multiLevelType w:val="hybridMultilevel"/>
    <w:tmpl w:val="27EAA9B8"/>
    <w:lvl w:ilvl="0" w:tplc="34F8741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400A7B84"/>
    <w:multiLevelType w:val="hybridMultilevel"/>
    <w:tmpl w:val="A6ACA4A0"/>
    <w:lvl w:ilvl="0" w:tplc="ACAA88A4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  <w:rPr>
        <w:rFonts w:hint="default"/>
        <w:b w:val="0"/>
      </w:rPr>
    </w:lvl>
    <w:lvl w:ilvl="1" w:tplc="28D2703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Times New Roman"/>
      </w:rPr>
    </w:lvl>
    <w:lvl w:ilvl="2" w:tplc="058C4DFC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71D5EF7"/>
    <w:multiLevelType w:val="hybridMultilevel"/>
    <w:tmpl w:val="E42A9D7A"/>
    <w:lvl w:ilvl="0" w:tplc="AB2E8D6C">
      <w:start w:val="1"/>
      <w:numFmt w:val="lowerLetter"/>
      <w:lvlText w:val="%1."/>
      <w:lvlJc w:val="left"/>
      <w:pPr>
        <w:ind w:left="1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25" w:hanging="360"/>
      </w:pPr>
    </w:lvl>
    <w:lvl w:ilvl="2" w:tplc="0409001B" w:tentative="1">
      <w:start w:val="1"/>
      <w:numFmt w:val="lowerRoman"/>
      <w:lvlText w:val="%3."/>
      <w:lvlJc w:val="right"/>
      <w:pPr>
        <w:ind w:left="3145" w:hanging="180"/>
      </w:pPr>
    </w:lvl>
    <w:lvl w:ilvl="3" w:tplc="0409000F" w:tentative="1">
      <w:start w:val="1"/>
      <w:numFmt w:val="decimal"/>
      <w:lvlText w:val="%4."/>
      <w:lvlJc w:val="left"/>
      <w:pPr>
        <w:ind w:left="3865" w:hanging="360"/>
      </w:pPr>
    </w:lvl>
    <w:lvl w:ilvl="4" w:tplc="04090019" w:tentative="1">
      <w:start w:val="1"/>
      <w:numFmt w:val="lowerLetter"/>
      <w:lvlText w:val="%5."/>
      <w:lvlJc w:val="left"/>
      <w:pPr>
        <w:ind w:left="4585" w:hanging="360"/>
      </w:pPr>
    </w:lvl>
    <w:lvl w:ilvl="5" w:tplc="0409001B" w:tentative="1">
      <w:start w:val="1"/>
      <w:numFmt w:val="lowerRoman"/>
      <w:lvlText w:val="%6."/>
      <w:lvlJc w:val="right"/>
      <w:pPr>
        <w:ind w:left="5305" w:hanging="180"/>
      </w:pPr>
    </w:lvl>
    <w:lvl w:ilvl="6" w:tplc="0409000F" w:tentative="1">
      <w:start w:val="1"/>
      <w:numFmt w:val="decimal"/>
      <w:lvlText w:val="%7."/>
      <w:lvlJc w:val="left"/>
      <w:pPr>
        <w:ind w:left="6025" w:hanging="360"/>
      </w:pPr>
    </w:lvl>
    <w:lvl w:ilvl="7" w:tplc="04090019" w:tentative="1">
      <w:start w:val="1"/>
      <w:numFmt w:val="lowerLetter"/>
      <w:lvlText w:val="%8."/>
      <w:lvlJc w:val="left"/>
      <w:pPr>
        <w:ind w:left="6745" w:hanging="360"/>
      </w:pPr>
    </w:lvl>
    <w:lvl w:ilvl="8" w:tplc="0409001B" w:tentative="1">
      <w:start w:val="1"/>
      <w:numFmt w:val="lowerRoman"/>
      <w:lvlText w:val="%9."/>
      <w:lvlJc w:val="right"/>
      <w:pPr>
        <w:ind w:left="7465" w:hanging="180"/>
      </w:pPr>
    </w:lvl>
  </w:abstractNum>
  <w:abstractNum w:abstractNumId="17" w15:restartNumberingAfterBreak="0">
    <w:nsid w:val="490A4F87"/>
    <w:multiLevelType w:val="hybridMultilevel"/>
    <w:tmpl w:val="52501E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0B7234"/>
    <w:multiLevelType w:val="hybridMultilevel"/>
    <w:tmpl w:val="250EF71C"/>
    <w:lvl w:ilvl="0" w:tplc="91723C96">
      <w:start w:val="1"/>
      <w:numFmt w:val="decimal"/>
      <w:lvlText w:val="%1."/>
      <w:lvlJc w:val="left"/>
      <w:pPr>
        <w:ind w:left="901" w:hanging="321"/>
      </w:pPr>
      <w:rPr>
        <w:rFonts w:ascii="Arial" w:eastAsia="Arial" w:hAnsi="Arial" w:cs="Arial" w:hint="default"/>
        <w:w w:val="100"/>
        <w:sz w:val="23"/>
        <w:szCs w:val="23"/>
      </w:rPr>
    </w:lvl>
    <w:lvl w:ilvl="1" w:tplc="DA462B36">
      <w:numFmt w:val="bullet"/>
      <w:lvlText w:val="•"/>
      <w:lvlJc w:val="left"/>
      <w:pPr>
        <w:ind w:left="2006" w:hanging="321"/>
      </w:pPr>
      <w:rPr>
        <w:rFonts w:hint="default"/>
      </w:rPr>
    </w:lvl>
    <w:lvl w:ilvl="2" w:tplc="00B469E6">
      <w:numFmt w:val="bullet"/>
      <w:lvlText w:val="•"/>
      <w:lvlJc w:val="left"/>
      <w:pPr>
        <w:ind w:left="3112" w:hanging="321"/>
      </w:pPr>
      <w:rPr>
        <w:rFonts w:hint="default"/>
      </w:rPr>
    </w:lvl>
    <w:lvl w:ilvl="3" w:tplc="F566D98C">
      <w:numFmt w:val="bullet"/>
      <w:lvlText w:val="•"/>
      <w:lvlJc w:val="left"/>
      <w:pPr>
        <w:ind w:left="4218" w:hanging="321"/>
      </w:pPr>
      <w:rPr>
        <w:rFonts w:hint="default"/>
      </w:rPr>
    </w:lvl>
    <w:lvl w:ilvl="4" w:tplc="5EB80DE4">
      <w:numFmt w:val="bullet"/>
      <w:lvlText w:val="•"/>
      <w:lvlJc w:val="left"/>
      <w:pPr>
        <w:ind w:left="5324" w:hanging="321"/>
      </w:pPr>
      <w:rPr>
        <w:rFonts w:hint="default"/>
      </w:rPr>
    </w:lvl>
    <w:lvl w:ilvl="5" w:tplc="3768DC88">
      <w:numFmt w:val="bullet"/>
      <w:lvlText w:val="•"/>
      <w:lvlJc w:val="left"/>
      <w:pPr>
        <w:ind w:left="6430" w:hanging="321"/>
      </w:pPr>
      <w:rPr>
        <w:rFonts w:hint="default"/>
      </w:rPr>
    </w:lvl>
    <w:lvl w:ilvl="6" w:tplc="FBFA6F32">
      <w:numFmt w:val="bullet"/>
      <w:lvlText w:val="•"/>
      <w:lvlJc w:val="left"/>
      <w:pPr>
        <w:ind w:left="7536" w:hanging="321"/>
      </w:pPr>
      <w:rPr>
        <w:rFonts w:hint="default"/>
      </w:rPr>
    </w:lvl>
    <w:lvl w:ilvl="7" w:tplc="46B632F4">
      <w:numFmt w:val="bullet"/>
      <w:lvlText w:val="•"/>
      <w:lvlJc w:val="left"/>
      <w:pPr>
        <w:ind w:left="8642" w:hanging="321"/>
      </w:pPr>
      <w:rPr>
        <w:rFonts w:hint="default"/>
      </w:rPr>
    </w:lvl>
    <w:lvl w:ilvl="8" w:tplc="4A6470DA">
      <w:numFmt w:val="bullet"/>
      <w:lvlText w:val="•"/>
      <w:lvlJc w:val="left"/>
      <w:pPr>
        <w:ind w:left="9748" w:hanging="321"/>
      </w:pPr>
      <w:rPr>
        <w:rFonts w:hint="default"/>
      </w:rPr>
    </w:lvl>
  </w:abstractNum>
  <w:abstractNum w:abstractNumId="19" w15:restartNumberingAfterBreak="0">
    <w:nsid w:val="4D18577A"/>
    <w:multiLevelType w:val="hybridMultilevel"/>
    <w:tmpl w:val="6DB2A0C8"/>
    <w:lvl w:ilvl="0" w:tplc="04090017">
      <w:start w:val="1"/>
      <w:numFmt w:val="lowerLetter"/>
      <w:lvlText w:val="%1)"/>
      <w:lvlJc w:val="left"/>
      <w:pPr>
        <w:ind w:left="1261" w:hanging="360"/>
      </w:pPr>
    </w:lvl>
    <w:lvl w:ilvl="1" w:tplc="04090019" w:tentative="1">
      <w:start w:val="1"/>
      <w:numFmt w:val="lowerLetter"/>
      <w:lvlText w:val="%2."/>
      <w:lvlJc w:val="left"/>
      <w:pPr>
        <w:ind w:left="1981" w:hanging="360"/>
      </w:pPr>
    </w:lvl>
    <w:lvl w:ilvl="2" w:tplc="0409001B" w:tentative="1">
      <w:start w:val="1"/>
      <w:numFmt w:val="lowerRoman"/>
      <w:lvlText w:val="%3."/>
      <w:lvlJc w:val="right"/>
      <w:pPr>
        <w:ind w:left="2701" w:hanging="180"/>
      </w:pPr>
    </w:lvl>
    <w:lvl w:ilvl="3" w:tplc="0409000F" w:tentative="1">
      <w:start w:val="1"/>
      <w:numFmt w:val="decimal"/>
      <w:lvlText w:val="%4."/>
      <w:lvlJc w:val="left"/>
      <w:pPr>
        <w:ind w:left="3421" w:hanging="360"/>
      </w:pPr>
    </w:lvl>
    <w:lvl w:ilvl="4" w:tplc="04090019" w:tentative="1">
      <w:start w:val="1"/>
      <w:numFmt w:val="lowerLetter"/>
      <w:lvlText w:val="%5."/>
      <w:lvlJc w:val="left"/>
      <w:pPr>
        <w:ind w:left="4141" w:hanging="360"/>
      </w:pPr>
    </w:lvl>
    <w:lvl w:ilvl="5" w:tplc="0409001B" w:tentative="1">
      <w:start w:val="1"/>
      <w:numFmt w:val="lowerRoman"/>
      <w:lvlText w:val="%6."/>
      <w:lvlJc w:val="right"/>
      <w:pPr>
        <w:ind w:left="4861" w:hanging="180"/>
      </w:pPr>
    </w:lvl>
    <w:lvl w:ilvl="6" w:tplc="0409000F" w:tentative="1">
      <w:start w:val="1"/>
      <w:numFmt w:val="decimal"/>
      <w:lvlText w:val="%7."/>
      <w:lvlJc w:val="left"/>
      <w:pPr>
        <w:ind w:left="5581" w:hanging="360"/>
      </w:pPr>
    </w:lvl>
    <w:lvl w:ilvl="7" w:tplc="04090019" w:tentative="1">
      <w:start w:val="1"/>
      <w:numFmt w:val="lowerLetter"/>
      <w:lvlText w:val="%8."/>
      <w:lvlJc w:val="left"/>
      <w:pPr>
        <w:ind w:left="6301" w:hanging="360"/>
      </w:pPr>
    </w:lvl>
    <w:lvl w:ilvl="8" w:tplc="0409001B" w:tentative="1">
      <w:start w:val="1"/>
      <w:numFmt w:val="lowerRoman"/>
      <w:lvlText w:val="%9."/>
      <w:lvlJc w:val="right"/>
      <w:pPr>
        <w:ind w:left="7021" w:hanging="180"/>
      </w:pPr>
    </w:lvl>
  </w:abstractNum>
  <w:abstractNum w:abstractNumId="20" w15:restartNumberingAfterBreak="0">
    <w:nsid w:val="509705B8"/>
    <w:multiLevelType w:val="hybridMultilevel"/>
    <w:tmpl w:val="38A8E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8B5D87"/>
    <w:multiLevelType w:val="hybridMultilevel"/>
    <w:tmpl w:val="7794DC88"/>
    <w:lvl w:ilvl="0" w:tplc="0EAC3ECA">
      <w:start w:val="1"/>
      <w:numFmt w:val="decimal"/>
      <w:lvlText w:val="%1."/>
      <w:lvlJc w:val="left"/>
      <w:pPr>
        <w:ind w:left="901" w:hanging="321"/>
      </w:pPr>
      <w:rPr>
        <w:rFonts w:ascii="Arial" w:eastAsia="Arial" w:hAnsi="Arial" w:cs="Arial" w:hint="default"/>
        <w:w w:val="100"/>
        <w:sz w:val="23"/>
        <w:szCs w:val="23"/>
      </w:rPr>
    </w:lvl>
    <w:lvl w:ilvl="1" w:tplc="4B72EBC0">
      <w:numFmt w:val="bullet"/>
      <w:lvlText w:val="•"/>
      <w:lvlJc w:val="left"/>
      <w:pPr>
        <w:ind w:left="2006" w:hanging="321"/>
      </w:pPr>
      <w:rPr>
        <w:rFonts w:hint="default"/>
      </w:rPr>
    </w:lvl>
    <w:lvl w:ilvl="2" w:tplc="AB9E4082">
      <w:numFmt w:val="bullet"/>
      <w:lvlText w:val="•"/>
      <w:lvlJc w:val="left"/>
      <w:pPr>
        <w:ind w:left="3112" w:hanging="321"/>
      </w:pPr>
      <w:rPr>
        <w:rFonts w:hint="default"/>
      </w:rPr>
    </w:lvl>
    <w:lvl w:ilvl="3" w:tplc="04C42BE2">
      <w:numFmt w:val="bullet"/>
      <w:lvlText w:val="•"/>
      <w:lvlJc w:val="left"/>
      <w:pPr>
        <w:ind w:left="4218" w:hanging="321"/>
      </w:pPr>
      <w:rPr>
        <w:rFonts w:hint="default"/>
      </w:rPr>
    </w:lvl>
    <w:lvl w:ilvl="4" w:tplc="E7A4223A">
      <w:numFmt w:val="bullet"/>
      <w:lvlText w:val="•"/>
      <w:lvlJc w:val="left"/>
      <w:pPr>
        <w:ind w:left="5324" w:hanging="321"/>
      </w:pPr>
      <w:rPr>
        <w:rFonts w:hint="default"/>
      </w:rPr>
    </w:lvl>
    <w:lvl w:ilvl="5" w:tplc="5308D760">
      <w:numFmt w:val="bullet"/>
      <w:lvlText w:val="•"/>
      <w:lvlJc w:val="left"/>
      <w:pPr>
        <w:ind w:left="6430" w:hanging="321"/>
      </w:pPr>
      <w:rPr>
        <w:rFonts w:hint="default"/>
      </w:rPr>
    </w:lvl>
    <w:lvl w:ilvl="6" w:tplc="F7A4E472">
      <w:numFmt w:val="bullet"/>
      <w:lvlText w:val="•"/>
      <w:lvlJc w:val="left"/>
      <w:pPr>
        <w:ind w:left="7536" w:hanging="321"/>
      </w:pPr>
      <w:rPr>
        <w:rFonts w:hint="default"/>
      </w:rPr>
    </w:lvl>
    <w:lvl w:ilvl="7" w:tplc="AE765FC6">
      <w:numFmt w:val="bullet"/>
      <w:lvlText w:val="•"/>
      <w:lvlJc w:val="left"/>
      <w:pPr>
        <w:ind w:left="8642" w:hanging="321"/>
      </w:pPr>
      <w:rPr>
        <w:rFonts w:hint="default"/>
      </w:rPr>
    </w:lvl>
    <w:lvl w:ilvl="8" w:tplc="A0CAF5D4">
      <w:numFmt w:val="bullet"/>
      <w:lvlText w:val="•"/>
      <w:lvlJc w:val="left"/>
      <w:pPr>
        <w:ind w:left="9748" w:hanging="321"/>
      </w:pPr>
      <w:rPr>
        <w:rFonts w:hint="default"/>
      </w:rPr>
    </w:lvl>
  </w:abstractNum>
  <w:abstractNum w:abstractNumId="22" w15:restartNumberingAfterBreak="0">
    <w:nsid w:val="60206AA0"/>
    <w:multiLevelType w:val="hybridMultilevel"/>
    <w:tmpl w:val="56B82232"/>
    <w:lvl w:ilvl="0" w:tplc="B6486D74">
      <w:start w:val="1"/>
      <w:numFmt w:val="lowerLetter"/>
      <w:lvlText w:val="%1."/>
      <w:lvlJc w:val="left"/>
      <w:pPr>
        <w:ind w:left="180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1" w:hanging="360"/>
      </w:pPr>
    </w:lvl>
    <w:lvl w:ilvl="2" w:tplc="0409001B" w:tentative="1">
      <w:start w:val="1"/>
      <w:numFmt w:val="lowerRoman"/>
      <w:lvlText w:val="%3."/>
      <w:lvlJc w:val="right"/>
      <w:pPr>
        <w:ind w:left="3241" w:hanging="180"/>
      </w:pPr>
    </w:lvl>
    <w:lvl w:ilvl="3" w:tplc="0409000F" w:tentative="1">
      <w:start w:val="1"/>
      <w:numFmt w:val="decimal"/>
      <w:lvlText w:val="%4."/>
      <w:lvlJc w:val="left"/>
      <w:pPr>
        <w:ind w:left="3961" w:hanging="360"/>
      </w:pPr>
    </w:lvl>
    <w:lvl w:ilvl="4" w:tplc="04090019" w:tentative="1">
      <w:start w:val="1"/>
      <w:numFmt w:val="lowerLetter"/>
      <w:lvlText w:val="%5."/>
      <w:lvlJc w:val="left"/>
      <w:pPr>
        <w:ind w:left="4681" w:hanging="360"/>
      </w:pPr>
    </w:lvl>
    <w:lvl w:ilvl="5" w:tplc="0409001B" w:tentative="1">
      <w:start w:val="1"/>
      <w:numFmt w:val="lowerRoman"/>
      <w:lvlText w:val="%6."/>
      <w:lvlJc w:val="right"/>
      <w:pPr>
        <w:ind w:left="5401" w:hanging="180"/>
      </w:pPr>
    </w:lvl>
    <w:lvl w:ilvl="6" w:tplc="0409000F" w:tentative="1">
      <w:start w:val="1"/>
      <w:numFmt w:val="decimal"/>
      <w:lvlText w:val="%7."/>
      <w:lvlJc w:val="left"/>
      <w:pPr>
        <w:ind w:left="6121" w:hanging="360"/>
      </w:pPr>
    </w:lvl>
    <w:lvl w:ilvl="7" w:tplc="04090019" w:tentative="1">
      <w:start w:val="1"/>
      <w:numFmt w:val="lowerLetter"/>
      <w:lvlText w:val="%8."/>
      <w:lvlJc w:val="left"/>
      <w:pPr>
        <w:ind w:left="6841" w:hanging="360"/>
      </w:pPr>
    </w:lvl>
    <w:lvl w:ilvl="8" w:tplc="0409001B" w:tentative="1">
      <w:start w:val="1"/>
      <w:numFmt w:val="lowerRoman"/>
      <w:lvlText w:val="%9."/>
      <w:lvlJc w:val="right"/>
      <w:pPr>
        <w:ind w:left="7561" w:hanging="180"/>
      </w:pPr>
    </w:lvl>
  </w:abstractNum>
  <w:abstractNum w:abstractNumId="23" w15:restartNumberingAfterBreak="0">
    <w:nsid w:val="69413E9E"/>
    <w:multiLevelType w:val="hybridMultilevel"/>
    <w:tmpl w:val="AA54D0F2"/>
    <w:lvl w:ilvl="0" w:tplc="04090001">
      <w:start w:val="1"/>
      <w:numFmt w:val="bullet"/>
      <w:lvlText w:val=""/>
      <w:lvlJc w:val="left"/>
      <w:pPr>
        <w:ind w:left="16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1" w:hanging="360"/>
      </w:pPr>
      <w:rPr>
        <w:rFonts w:ascii="Wingdings" w:hAnsi="Wingdings" w:hint="default"/>
      </w:rPr>
    </w:lvl>
  </w:abstractNum>
  <w:abstractNum w:abstractNumId="24" w15:restartNumberingAfterBreak="0">
    <w:nsid w:val="6D1171A8"/>
    <w:multiLevelType w:val="hybridMultilevel"/>
    <w:tmpl w:val="14602816"/>
    <w:lvl w:ilvl="0" w:tplc="58202AB6">
      <w:start w:val="1"/>
      <w:numFmt w:val="decimal"/>
      <w:lvlText w:val="%1."/>
      <w:lvlJc w:val="left"/>
      <w:pPr>
        <w:ind w:left="901" w:hanging="321"/>
      </w:pPr>
      <w:rPr>
        <w:rFonts w:ascii="Arial" w:eastAsia="Arial" w:hAnsi="Arial" w:cs="Arial" w:hint="default"/>
        <w:w w:val="100"/>
        <w:sz w:val="23"/>
        <w:szCs w:val="23"/>
      </w:rPr>
    </w:lvl>
    <w:lvl w:ilvl="1" w:tplc="DC7E5F40">
      <w:numFmt w:val="bullet"/>
      <w:lvlText w:val="•"/>
      <w:lvlJc w:val="left"/>
      <w:pPr>
        <w:ind w:left="2006" w:hanging="321"/>
      </w:pPr>
      <w:rPr>
        <w:rFonts w:hint="default"/>
      </w:rPr>
    </w:lvl>
    <w:lvl w:ilvl="2" w:tplc="AC70DE8A">
      <w:numFmt w:val="bullet"/>
      <w:lvlText w:val="•"/>
      <w:lvlJc w:val="left"/>
      <w:pPr>
        <w:ind w:left="3112" w:hanging="321"/>
      </w:pPr>
      <w:rPr>
        <w:rFonts w:hint="default"/>
      </w:rPr>
    </w:lvl>
    <w:lvl w:ilvl="3" w:tplc="0212CB98">
      <w:numFmt w:val="bullet"/>
      <w:lvlText w:val="•"/>
      <w:lvlJc w:val="left"/>
      <w:pPr>
        <w:ind w:left="4218" w:hanging="321"/>
      </w:pPr>
      <w:rPr>
        <w:rFonts w:hint="default"/>
      </w:rPr>
    </w:lvl>
    <w:lvl w:ilvl="4" w:tplc="0158CE02">
      <w:numFmt w:val="bullet"/>
      <w:lvlText w:val="•"/>
      <w:lvlJc w:val="left"/>
      <w:pPr>
        <w:ind w:left="5324" w:hanging="321"/>
      </w:pPr>
      <w:rPr>
        <w:rFonts w:hint="default"/>
      </w:rPr>
    </w:lvl>
    <w:lvl w:ilvl="5" w:tplc="D4F0BB90">
      <w:numFmt w:val="bullet"/>
      <w:lvlText w:val="•"/>
      <w:lvlJc w:val="left"/>
      <w:pPr>
        <w:ind w:left="6430" w:hanging="321"/>
      </w:pPr>
      <w:rPr>
        <w:rFonts w:hint="default"/>
      </w:rPr>
    </w:lvl>
    <w:lvl w:ilvl="6" w:tplc="FD568446">
      <w:numFmt w:val="bullet"/>
      <w:lvlText w:val="•"/>
      <w:lvlJc w:val="left"/>
      <w:pPr>
        <w:ind w:left="7536" w:hanging="321"/>
      </w:pPr>
      <w:rPr>
        <w:rFonts w:hint="default"/>
      </w:rPr>
    </w:lvl>
    <w:lvl w:ilvl="7" w:tplc="1B806B50">
      <w:numFmt w:val="bullet"/>
      <w:lvlText w:val="•"/>
      <w:lvlJc w:val="left"/>
      <w:pPr>
        <w:ind w:left="8642" w:hanging="321"/>
      </w:pPr>
      <w:rPr>
        <w:rFonts w:hint="default"/>
      </w:rPr>
    </w:lvl>
    <w:lvl w:ilvl="8" w:tplc="59E64024">
      <w:numFmt w:val="bullet"/>
      <w:lvlText w:val="•"/>
      <w:lvlJc w:val="left"/>
      <w:pPr>
        <w:ind w:left="9748" w:hanging="321"/>
      </w:pPr>
      <w:rPr>
        <w:rFonts w:hint="default"/>
      </w:rPr>
    </w:lvl>
  </w:abstractNum>
  <w:abstractNum w:abstractNumId="25" w15:restartNumberingAfterBreak="0">
    <w:nsid w:val="754B1E99"/>
    <w:multiLevelType w:val="hybridMultilevel"/>
    <w:tmpl w:val="094C0DD8"/>
    <w:lvl w:ilvl="0" w:tplc="8E3C0B5E">
      <w:start w:val="1"/>
      <w:numFmt w:val="decimal"/>
      <w:lvlText w:val="%1."/>
      <w:lvlJc w:val="left"/>
      <w:pPr>
        <w:ind w:left="852" w:hanging="306"/>
      </w:pPr>
      <w:rPr>
        <w:rFonts w:ascii="Arial" w:eastAsia="Arial" w:hAnsi="Arial" w:cs="Arial" w:hint="default"/>
        <w:w w:val="99"/>
        <w:sz w:val="22"/>
        <w:szCs w:val="22"/>
      </w:rPr>
    </w:lvl>
    <w:lvl w:ilvl="1" w:tplc="8AAEA28E">
      <w:numFmt w:val="bullet"/>
      <w:lvlText w:val="•"/>
      <w:lvlJc w:val="left"/>
      <w:pPr>
        <w:ind w:left="1970" w:hanging="306"/>
      </w:pPr>
      <w:rPr>
        <w:rFonts w:hint="default"/>
      </w:rPr>
    </w:lvl>
    <w:lvl w:ilvl="2" w:tplc="CBD68284">
      <w:numFmt w:val="bullet"/>
      <w:lvlText w:val="•"/>
      <w:lvlJc w:val="left"/>
      <w:pPr>
        <w:ind w:left="3080" w:hanging="306"/>
      </w:pPr>
      <w:rPr>
        <w:rFonts w:hint="default"/>
      </w:rPr>
    </w:lvl>
    <w:lvl w:ilvl="3" w:tplc="6E66AF6A">
      <w:numFmt w:val="bullet"/>
      <w:lvlText w:val="•"/>
      <w:lvlJc w:val="left"/>
      <w:pPr>
        <w:ind w:left="4190" w:hanging="306"/>
      </w:pPr>
      <w:rPr>
        <w:rFonts w:hint="default"/>
      </w:rPr>
    </w:lvl>
    <w:lvl w:ilvl="4" w:tplc="0DB897B6">
      <w:numFmt w:val="bullet"/>
      <w:lvlText w:val="•"/>
      <w:lvlJc w:val="left"/>
      <w:pPr>
        <w:ind w:left="5300" w:hanging="306"/>
      </w:pPr>
      <w:rPr>
        <w:rFonts w:hint="default"/>
      </w:rPr>
    </w:lvl>
    <w:lvl w:ilvl="5" w:tplc="966E7864">
      <w:numFmt w:val="bullet"/>
      <w:lvlText w:val="•"/>
      <w:lvlJc w:val="left"/>
      <w:pPr>
        <w:ind w:left="6410" w:hanging="306"/>
      </w:pPr>
      <w:rPr>
        <w:rFonts w:hint="default"/>
      </w:rPr>
    </w:lvl>
    <w:lvl w:ilvl="6" w:tplc="3A4028D2">
      <w:numFmt w:val="bullet"/>
      <w:lvlText w:val="•"/>
      <w:lvlJc w:val="left"/>
      <w:pPr>
        <w:ind w:left="7520" w:hanging="306"/>
      </w:pPr>
      <w:rPr>
        <w:rFonts w:hint="default"/>
      </w:rPr>
    </w:lvl>
    <w:lvl w:ilvl="7" w:tplc="861A379C">
      <w:numFmt w:val="bullet"/>
      <w:lvlText w:val="•"/>
      <w:lvlJc w:val="left"/>
      <w:pPr>
        <w:ind w:left="8630" w:hanging="306"/>
      </w:pPr>
      <w:rPr>
        <w:rFonts w:hint="default"/>
      </w:rPr>
    </w:lvl>
    <w:lvl w:ilvl="8" w:tplc="CFA8E4AA">
      <w:numFmt w:val="bullet"/>
      <w:lvlText w:val="•"/>
      <w:lvlJc w:val="left"/>
      <w:pPr>
        <w:ind w:left="9740" w:hanging="306"/>
      </w:pPr>
      <w:rPr>
        <w:rFonts w:hint="default"/>
      </w:rPr>
    </w:lvl>
  </w:abstractNum>
  <w:num w:numId="1">
    <w:abstractNumId w:val="5"/>
  </w:num>
  <w:num w:numId="2">
    <w:abstractNumId w:val="10"/>
  </w:num>
  <w:num w:numId="3">
    <w:abstractNumId w:val="21"/>
  </w:num>
  <w:num w:numId="4">
    <w:abstractNumId w:val="3"/>
  </w:num>
  <w:num w:numId="5">
    <w:abstractNumId w:val="19"/>
  </w:num>
  <w:num w:numId="6">
    <w:abstractNumId w:val="2"/>
  </w:num>
  <w:num w:numId="7">
    <w:abstractNumId w:val="0"/>
  </w:num>
  <w:num w:numId="8">
    <w:abstractNumId w:val="7"/>
  </w:num>
  <w:num w:numId="9">
    <w:abstractNumId w:val="1"/>
  </w:num>
  <w:num w:numId="10">
    <w:abstractNumId w:val="17"/>
  </w:num>
  <w:num w:numId="11">
    <w:abstractNumId w:val="18"/>
  </w:num>
  <w:num w:numId="12">
    <w:abstractNumId w:val="15"/>
  </w:num>
  <w:num w:numId="13">
    <w:abstractNumId w:val="13"/>
  </w:num>
  <w:num w:numId="14">
    <w:abstractNumId w:val="24"/>
  </w:num>
  <w:num w:numId="15">
    <w:abstractNumId w:val="16"/>
  </w:num>
  <w:num w:numId="16">
    <w:abstractNumId w:val="14"/>
  </w:num>
  <w:num w:numId="17">
    <w:abstractNumId w:val="25"/>
  </w:num>
  <w:num w:numId="18">
    <w:abstractNumId w:val="8"/>
  </w:num>
  <w:num w:numId="19">
    <w:abstractNumId w:val="9"/>
  </w:num>
  <w:num w:numId="20">
    <w:abstractNumId w:val="23"/>
  </w:num>
  <w:num w:numId="21">
    <w:abstractNumId w:val="6"/>
  </w:num>
  <w:num w:numId="22">
    <w:abstractNumId w:val="12"/>
  </w:num>
  <w:num w:numId="23">
    <w:abstractNumId w:val="20"/>
  </w:num>
  <w:num w:numId="24">
    <w:abstractNumId w:val="22"/>
  </w:num>
  <w:num w:numId="25">
    <w:abstractNumId w:val="11"/>
  </w:num>
  <w:num w:numId="2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MTcyMzAwszC3NDNR0lEKTi0uzszPAykwrAUAriqeriwAAAA="/>
  </w:docVars>
  <w:rsids>
    <w:rsidRoot w:val="004118E6"/>
    <w:rsid w:val="00021796"/>
    <w:rsid w:val="00045226"/>
    <w:rsid w:val="00050ACB"/>
    <w:rsid w:val="000566C2"/>
    <w:rsid w:val="00067081"/>
    <w:rsid w:val="00085F0A"/>
    <w:rsid w:val="00087BCB"/>
    <w:rsid w:val="000A3C30"/>
    <w:rsid w:val="000D01B1"/>
    <w:rsid w:val="00142F5B"/>
    <w:rsid w:val="001665AC"/>
    <w:rsid w:val="0017546A"/>
    <w:rsid w:val="00184328"/>
    <w:rsid w:val="00190273"/>
    <w:rsid w:val="001B33C9"/>
    <w:rsid w:val="001F239B"/>
    <w:rsid w:val="001F600D"/>
    <w:rsid w:val="00213A86"/>
    <w:rsid w:val="0022530B"/>
    <w:rsid w:val="0022785A"/>
    <w:rsid w:val="00234719"/>
    <w:rsid w:val="002828FE"/>
    <w:rsid w:val="002A0B26"/>
    <w:rsid w:val="002B46C4"/>
    <w:rsid w:val="002D23EF"/>
    <w:rsid w:val="002D26BC"/>
    <w:rsid w:val="002E3242"/>
    <w:rsid w:val="00320C02"/>
    <w:rsid w:val="00343EE2"/>
    <w:rsid w:val="00344339"/>
    <w:rsid w:val="00351F1B"/>
    <w:rsid w:val="00367041"/>
    <w:rsid w:val="00372998"/>
    <w:rsid w:val="00396AA3"/>
    <w:rsid w:val="003C7F0D"/>
    <w:rsid w:val="003D4FEB"/>
    <w:rsid w:val="003D5B8C"/>
    <w:rsid w:val="003F1CE5"/>
    <w:rsid w:val="0040419F"/>
    <w:rsid w:val="004110CE"/>
    <w:rsid w:val="004118E6"/>
    <w:rsid w:val="004354B0"/>
    <w:rsid w:val="00447E17"/>
    <w:rsid w:val="00460254"/>
    <w:rsid w:val="00460B1A"/>
    <w:rsid w:val="00471187"/>
    <w:rsid w:val="004B3611"/>
    <w:rsid w:val="004C2720"/>
    <w:rsid w:val="004D17E0"/>
    <w:rsid w:val="004E0134"/>
    <w:rsid w:val="004E218B"/>
    <w:rsid w:val="004F2321"/>
    <w:rsid w:val="004F599B"/>
    <w:rsid w:val="00521439"/>
    <w:rsid w:val="00522DEC"/>
    <w:rsid w:val="00550D0D"/>
    <w:rsid w:val="005606A2"/>
    <w:rsid w:val="0056137E"/>
    <w:rsid w:val="00572AA2"/>
    <w:rsid w:val="00596A04"/>
    <w:rsid w:val="005A0BF1"/>
    <w:rsid w:val="005A11DF"/>
    <w:rsid w:val="005A1DE8"/>
    <w:rsid w:val="005A7D6D"/>
    <w:rsid w:val="005D0891"/>
    <w:rsid w:val="005E5D53"/>
    <w:rsid w:val="00623081"/>
    <w:rsid w:val="0062701B"/>
    <w:rsid w:val="00636B5E"/>
    <w:rsid w:val="00661484"/>
    <w:rsid w:val="00673F71"/>
    <w:rsid w:val="006808EE"/>
    <w:rsid w:val="006930EB"/>
    <w:rsid w:val="006B576A"/>
    <w:rsid w:val="006D0E01"/>
    <w:rsid w:val="006D25CE"/>
    <w:rsid w:val="006F2D6F"/>
    <w:rsid w:val="006F3709"/>
    <w:rsid w:val="00705499"/>
    <w:rsid w:val="007151B9"/>
    <w:rsid w:val="007310F5"/>
    <w:rsid w:val="0074563B"/>
    <w:rsid w:val="007542A8"/>
    <w:rsid w:val="00755988"/>
    <w:rsid w:val="00756C75"/>
    <w:rsid w:val="0076437F"/>
    <w:rsid w:val="00765360"/>
    <w:rsid w:val="007B1CC2"/>
    <w:rsid w:val="007B309C"/>
    <w:rsid w:val="007C5918"/>
    <w:rsid w:val="00823141"/>
    <w:rsid w:val="0083207E"/>
    <w:rsid w:val="0087386E"/>
    <w:rsid w:val="00876D22"/>
    <w:rsid w:val="00881C74"/>
    <w:rsid w:val="008D28F6"/>
    <w:rsid w:val="008F2A80"/>
    <w:rsid w:val="009315DE"/>
    <w:rsid w:val="00935B51"/>
    <w:rsid w:val="0094057C"/>
    <w:rsid w:val="0097097B"/>
    <w:rsid w:val="00986A1E"/>
    <w:rsid w:val="009C0341"/>
    <w:rsid w:val="009D1B59"/>
    <w:rsid w:val="00A15B63"/>
    <w:rsid w:val="00A36B49"/>
    <w:rsid w:val="00A67E99"/>
    <w:rsid w:val="00A74FBF"/>
    <w:rsid w:val="00A77A53"/>
    <w:rsid w:val="00A87C32"/>
    <w:rsid w:val="00AB2F9D"/>
    <w:rsid w:val="00AB4E01"/>
    <w:rsid w:val="00AC1102"/>
    <w:rsid w:val="00AC5043"/>
    <w:rsid w:val="00AD1BFE"/>
    <w:rsid w:val="00AD4D3E"/>
    <w:rsid w:val="00AF38D2"/>
    <w:rsid w:val="00B33223"/>
    <w:rsid w:val="00B37D56"/>
    <w:rsid w:val="00B800C2"/>
    <w:rsid w:val="00B86786"/>
    <w:rsid w:val="00B87535"/>
    <w:rsid w:val="00BA154D"/>
    <w:rsid w:val="00BA6BB1"/>
    <w:rsid w:val="00BF454E"/>
    <w:rsid w:val="00C14900"/>
    <w:rsid w:val="00C326D3"/>
    <w:rsid w:val="00C37F29"/>
    <w:rsid w:val="00C44DA7"/>
    <w:rsid w:val="00C82486"/>
    <w:rsid w:val="00C968E8"/>
    <w:rsid w:val="00CA4736"/>
    <w:rsid w:val="00CA50E7"/>
    <w:rsid w:val="00CC657E"/>
    <w:rsid w:val="00CD3DD6"/>
    <w:rsid w:val="00CE6F01"/>
    <w:rsid w:val="00D0510C"/>
    <w:rsid w:val="00D236EA"/>
    <w:rsid w:val="00D61358"/>
    <w:rsid w:val="00D674E2"/>
    <w:rsid w:val="00D73F6F"/>
    <w:rsid w:val="00D74104"/>
    <w:rsid w:val="00DB650E"/>
    <w:rsid w:val="00DD2538"/>
    <w:rsid w:val="00DE540A"/>
    <w:rsid w:val="00DF0559"/>
    <w:rsid w:val="00E27B2F"/>
    <w:rsid w:val="00E37890"/>
    <w:rsid w:val="00E633E1"/>
    <w:rsid w:val="00E924C5"/>
    <w:rsid w:val="00EE1B37"/>
    <w:rsid w:val="00F106D7"/>
    <w:rsid w:val="00F12FDC"/>
    <w:rsid w:val="00F7505C"/>
    <w:rsid w:val="00F75D11"/>
    <w:rsid w:val="00FB4C21"/>
    <w:rsid w:val="00FC13BC"/>
    <w:rsid w:val="00FC7869"/>
    <w:rsid w:val="00FD3B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D48CCD"/>
  <w15:docId w15:val="{40A1BCD2-4024-4C92-A280-2CC126026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Theme="minorEastAsia" w:hAnsi="Times" w:cs="Times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spacing w:before="240" w:after="60"/>
      <w:outlineLvl w:val="0"/>
    </w:pPr>
    <w:rPr>
      <w:rFonts w:ascii="Arial" w:eastAsia="Arial" w:hAnsi="Arial" w:cs="Arial"/>
      <w:b/>
      <w:sz w:val="32"/>
      <w:szCs w:val="32"/>
    </w:rPr>
  </w:style>
  <w:style w:type="paragraph" w:styleId="Heading2">
    <w:name w:val="heading 2"/>
    <w:basedOn w:val="Normal"/>
    <w:next w:val="Normal"/>
    <w:pPr>
      <w:keepNext/>
      <w:spacing w:before="240" w:after="60"/>
      <w:outlineLvl w:val="1"/>
    </w:pPr>
    <w:rPr>
      <w:rFonts w:ascii="Arial" w:eastAsia="Arial" w:hAnsi="Arial" w:cs="Arial"/>
      <w:b/>
      <w:i/>
      <w:sz w:val="28"/>
      <w:szCs w:val="28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A11D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11DF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1"/>
    <w:qFormat/>
    <w:rsid w:val="00C326D3"/>
    <w:pPr>
      <w:widowControl w:val="0"/>
      <w:autoSpaceDE w:val="0"/>
      <w:autoSpaceDN w:val="0"/>
    </w:pPr>
    <w:rPr>
      <w:rFonts w:ascii="Arial" w:eastAsia="Arial" w:hAnsi="Arial" w:cs="Arial"/>
      <w:sz w:val="23"/>
      <w:szCs w:val="23"/>
    </w:rPr>
  </w:style>
  <w:style w:type="character" w:customStyle="1" w:styleId="BodyTextChar">
    <w:name w:val="Body Text Char"/>
    <w:basedOn w:val="DefaultParagraphFont"/>
    <w:link w:val="BodyText"/>
    <w:uiPriority w:val="1"/>
    <w:rsid w:val="00C326D3"/>
    <w:rPr>
      <w:rFonts w:ascii="Arial" w:eastAsia="Arial" w:hAnsi="Arial" w:cs="Arial"/>
      <w:sz w:val="23"/>
      <w:szCs w:val="23"/>
    </w:rPr>
  </w:style>
  <w:style w:type="paragraph" w:styleId="ListParagraph">
    <w:name w:val="List Paragraph"/>
    <w:basedOn w:val="Normal"/>
    <w:uiPriority w:val="1"/>
    <w:qFormat/>
    <w:rsid w:val="00C326D3"/>
    <w:pPr>
      <w:widowControl w:val="0"/>
      <w:autoSpaceDE w:val="0"/>
      <w:autoSpaceDN w:val="0"/>
      <w:ind w:left="901" w:hanging="320"/>
    </w:pPr>
    <w:rPr>
      <w:rFonts w:ascii="Arial" w:eastAsia="Arial" w:hAnsi="Arial" w:cs="Arial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62701B"/>
    <w:rPr>
      <w:color w:val="0000FF"/>
      <w:u w:val="single"/>
    </w:rPr>
  </w:style>
  <w:style w:type="paragraph" w:styleId="NoSpacing">
    <w:name w:val="No Spacing"/>
    <w:uiPriority w:val="1"/>
    <w:qFormat/>
    <w:rsid w:val="002B46C4"/>
    <w:rPr>
      <w:rFonts w:asciiTheme="minorHAnsi" w:eastAsiaTheme="minorHAnsi" w:hAnsiTheme="minorHAnsi" w:cstheme="minorBidi"/>
      <w:sz w:val="22"/>
      <w:szCs w:val="22"/>
    </w:rPr>
  </w:style>
  <w:style w:type="paragraph" w:customStyle="1" w:styleId="Body">
    <w:name w:val="Body"/>
    <w:rsid w:val="00D236EA"/>
    <w:rPr>
      <w:rFonts w:ascii="Helvetica" w:eastAsia="ヒラギノ角ゴ Pro W3" w:hAnsi="Helvetica" w:cs="Times New Roman"/>
      <w:color w:val="00000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72AA2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30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ink/ink4.xml"/><Relationship Id="rId18" Type="http://schemas.openxmlformats.org/officeDocument/2006/relationships/image" Target="media/image6.png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customXml" Target="ink/ink8.xml"/><Relationship Id="rId7" Type="http://schemas.openxmlformats.org/officeDocument/2006/relationships/customXml" Target="ink/ink1.xml"/><Relationship Id="rId12" Type="http://schemas.openxmlformats.org/officeDocument/2006/relationships/image" Target="media/image3.png"/><Relationship Id="rId17" Type="http://schemas.openxmlformats.org/officeDocument/2006/relationships/customXml" Target="ink/ink6.xml"/><Relationship Id="rId25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image" Target="media/image7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ink/ink3.xml"/><Relationship Id="rId24" Type="http://schemas.openxmlformats.org/officeDocument/2006/relationships/hyperlink" Target="https://en.wikipedia.org/wiki/Melencolia_I" TargetMode="External"/><Relationship Id="rId5" Type="http://schemas.openxmlformats.org/officeDocument/2006/relationships/footnotes" Target="footnotes.xml"/><Relationship Id="rId15" Type="http://schemas.openxmlformats.org/officeDocument/2006/relationships/customXml" Target="ink/ink5.xml"/><Relationship Id="rId23" Type="http://schemas.openxmlformats.org/officeDocument/2006/relationships/image" Target="media/image9.png"/><Relationship Id="rId28" Type="http://schemas.openxmlformats.org/officeDocument/2006/relationships/header" Target="header2.xml"/><Relationship Id="rId10" Type="http://schemas.openxmlformats.org/officeDocument/2006/relationships/image" Target="media/image2.png"/><Relationship Id="rId19" Type="http://schemas.openxmlformats.org/officeDocument/2006/relationships/customXml" Target="ink/ink7.xml"/><Relationship Id="rId4" Type="http://schemas.openxmlformats.org/officeDocument/2006/relationships/webSettings" Target="webSettings.xml"/><Relationship Id="rId9" Type="http://schemas.openxmlformats.org/officeDocument/2006/relationships/customXml" Target="ink/ink2.xml"/><Relationship Id="rId14" Type="http://schemas.openxmlformats.org/officeDocument/2006/relationships/image" Target="media/image4.png"/><Relationship Id="rId22" Type="http://schemas.openxmlformats.org/officeDocument/2006/relationships/image" Target="media/image8.png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17T04:11:43.11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21 24575,'0'-1'0,"0"0"0,0 1 0,1-1 0,-1 0 0,0 0 0,1 0 0,-1 1 0,0-1 0,1 0 0,-1 0 0,1 1 0,-1-1 0,1 0 0,0 1 0,-1-1 0,1 1 0,-1-1 0,1 1 0,0-1 0,0 1 0,-1-1 0,1 1 0,0 0 0,0-1 0,-1 1 0,1 0 0,0 0 0,0-1 0,0 1 0,1 0 0,4-1 0,0 0 0,13 0 0,-13 1 0,204 0 0,-99 1 0,6 5 0,-41-2 0,6 1 0,-38-1 0,66-3 0,-53-2 0,-53 1 0,0 0 0,0 1 0,0-1 0,1 1 0,-1 0 0,0 0 0,6 2 0,-7-1 0,0-1 0,-1 0 0,0 1 0,1 0 0,-1-1 0,0 1 0,0 0 0,0 0 0,0 0 0,0 1 0,0-1 0,1 3 0,1 2 0,0 0 0,0-1 0,-1 1 0,0 0 0,0 1 0,-1-1 0,0 0 0,0 1 0,-1-1 0,1 9 0,-3 102 0,-9-35 0,8-61 0,-1 0 0,-1 0 0,-2 0 0,0-1 0,-9 22 0,-4 7 0,-11 26 0,-1 1 0,12-22 0,-6 11 0,-18 21 0,37-74 0,0 1 0,1 0 0,-5 20 0,6-20 0,3-10 0,-17 53 0,-16 43 0,18-34 0,13-55-273,1 1 0,0-1 0,0 1 0,0 16 0,2-15-6553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17T04:11:41.10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27 1 24575,'0'4'0,"0"0"0,-1 0 0,0 1 0,-2 5 0,-1 2 0,-2 14 0,-1-2 0,-16 37 0,18-48 0,0 0 0,-3 16 0,-5 15 0,-7 23 0,18-62 0,-25 63 0,24-61 0,0 0 0,1 1 0,0-1 0,-1 8 0,-5 18 0,-2 6 0,7-26 0,-9 25 0,7-23 0,-8 30 0,9-28 0,-8 23 0,7-26 0,1 0 0,0 0 0,1 0 0,0 0 0,0 18 0,3 74 0,2-45 0,4 73 0,-4-103 0,-1-20 0,0 0 0,0 0 0,6 20 0,-4-18 0,0 0 0,-1 0 0,0 0 0,-1 17 0,4 22 0,-1 7 0,-2-13 0,-1-37 0,1-1 0,4 11 0,-4-11 0,4 17 0,-4-12 0,6 19 0,2 7 0,-7-21 0,-1-1 0,2 0 0,6 22 0,-5-23 0,-3-11 0,-1 0 0,1 0 0,0-1 0,0 1 0,0 0 0,1-1 0,-1 0 0,5 5 0,-5-6 0,1 0 0,0 0 0,-1-1 0,1 0 0,0 0 0,0 1 0,0-2 0,1 1 0,-1 0 0,0-1 0,1 1 0,-1-1 0,1 0 0,-1 0 0,1 0 0,0-1 0,-1 1 0,1-1 0,3 0 0,145-2 0,-101-3 0,16 0 0,-54 5 0,-1-1 0,1-1 0,15-3 0,-20 3 0,-1 0 0,0-1 0,0 0 0,-1 0 0,1 0 0,12-9 0,-14 8 0,0-1 0,-1 0 0,0 0 0,0 0 0,0-1 0,5-10 0,10-13 0,-14 22 0,-1 0 0,1 0 0,-2 0 0,5-11 0,8-17 0,-3 14 0,12-30 0,-9 17 0,-12 26 0,0-1 0,0 0 0,0 1 0,-1-1 0,-1 0 0,1-1 0,0-13 0,-2 22 0,0-17 0,-2-23 0,1 36 0,-1 0 0,0 0 0,0-1 0,0 1 0,-1 0 0,0 0 0,0 0 0,-5-8 0,-1-1 0,0 2 0,-2-1 0,-13-14 0,-76-73 0,89 90 0,1 1 0,-1 1 0,-12-9 0,18 13 0,-1 0 0,0 0 0,-5-6 0,-5-6 0,9 11 0,0-1 0,-5-8 0,7 9 0,0 1 0,0-1 0,0 1 0,0 0 0,-9-6 0,1 3 0,0 0 0,-18-7 0,20 10 0,-2-1 0,0 1 0,-19-5 0,-21 0-1365,40 8-5461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17T04:11:38.30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37 0 24575,'0'156'0,"0"-147"0,1 0 0,1 0 0,-1 0 0,4 9 0,-2-8 0,0 1 0,1 14 0,-3 122 0,-2-75 0,1-57 0,0 1 0,-1 0 0,0 0 0,-2-1 0,0 1 0,-6 17 0,-21 66 0,10-32 0,18-62 0,0-1 0,1 0 0,-1 0 0,1 0 0,0 1 0,0-1 0,0 0 0,0 8 0,1-11 0,1-1 0,-1 0 0,0 1 0,0-1 0,0 0 0,0 1 0,0-1 0,1 0 0,-1 1 0,0-1 0,0 0 0,1 0 0,-1 1 0,0-1 0,1 0 0,-1 0 0,0 1 0,0-1 0,1 0 0,-1 0 0,0 0 0,1 0 0,-1 1 0,1-1 0,-1 0 0,0 0 0,1 0 0,-1 0 0,0 0 0,1 0 0,-1 0 0,1 0 0,-1 0 0,0 0 0,1 0 0,-1 0 0,0 0 0,1-1 0,17-4 0,-13 3 0,3-1 0,-1 0 0,1 0 0,-1-1 0,0-1 0,0 1 0,7-6 0,-6 4 0,1 2 0,0-1 0,0 1 0,0 1 0,19-5 0,-14 4 0,1 0 0,0 0 0,1 2 0,-1 0 0,1 1 0,0 0 0,0 1 0,-1 1 0,1 1 0,19 3 0,-21-1 0,-1-1 0,1 1 0,-1 1 0,0 1 0,-1 0 0,22 13 0,-22-12 0,-9-5 0,0 0 0,0-1 0,0 1 0,-1 0 0,1 0 0,-1 0 0,5 5 0,4 7 0,-1 0 0,0 1 0,12 26 0,-15-26 0,11 15 0,-11-18 0,0 0 0,8 19 0,-12-20 0,1 1 0,-1 0 0,2 24 0,-3 37 0,-2-68 0,0-1 0,-1 0 0,1 1 0,-1-1 0,-2 9 0,2-11 0,0 0 0,0-1 0,0 1 0,0 0 0,0 0 0,0 0 0,0-1 0,-1 1 0,1-1 0,-1 1 0,1-1 0,-1 1 0,0-1 0,-2 2 0,-1-1 0,-10 7 0,-1 0 0,-16 6 0,19-12 0,1 1 0,-1-1 0,1-1 0,-16 1 0,-51-2 0,75-1 0,-5 1 0,0 0 0,0 0 0,0 1 0,-10 3 0,8-2 0,0 0 0,-14 0 0,13-1 0,1 0 0,-15 4 0,15-3 0,0 0 0,-18 1 0,26-3 0,0-1 0,-1 0 0,1 0 0,0 0 0,0-1 0,0 1 0,0-1 0,0 0 0,0 1 0,0-1 0,0-1 0,0 1 0,1 0 0,-1-1 0,-3-2 0,-51-29 0,10 6 0,40 23 0,-2 0 0,1 0 0,-12-4 0,-4-1 0,-1-2 0,-48-12 0,59 18-1365,1 0-5461</inkml:trace>
  <inkml:trace contextRef="#ctx0" brushRef="#br0" timeOffset="894">188 127 24575,'3'0'0,"0"0"0,0-1 0,-1 1 0,6-3 0,8 0 0,138-1 0,-91 5 0,-26-1 0,44 1 0,-71 0 0,17 6 0,2 0 0,-17-4 0,16 5 0,-18-5 0,1 0 0,14 3 0,-10-4 0,15 5 0,-18-3 0,-1-2 0,21 3 0,124-4 0,-78-2 0,21 1-1365,-84 0-5461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17T04:11:32.21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98 0 24575,'-1'0'0,"0"0"0,1 1 0,-1-1 0,1 0 0,-1 0 0,0 1 0,1-1 0,-1 0 0,1 1 0,-1-1 0,1 0 0,-1 1 0,1-1 0,-1 1 0,1-1 0,-1 1 0,1-1 0,-1 1 0,1-1 0,0 1 0,-1 0 0,1 0 0,-7 18 0,4-11 0,-13 28 0,-32 50 0,38-70 37,-17 15 1,-2 4-431,10-11-1271,9-12 1356,-13 21 0,10-14-4,0-1-1,-2-1 0,-18 19 1,-4 5 339,-23 22 38,19-21-1683,-10 19 2537,-7 6 268,52-60-602,1 0-1,-7 10 1,-6 8 687,7-11-1191,1-1-1,-15 30 1,5-1-81,12-24 0,-19 31 0,21-39 0,1 0 0,-7 17 0,7-16 0,5-11 0,0 1 0,-1-1 0,1 1 0,0-1 0,0 1 0,-1 0 0,1-1 0,0 1 0,0-1 0,0 1 0,0 0 0,0-1 0,0 1 0,0 0 0,0-1 0,0 1 0,0 0 0,0-1 0,0 1 0,0-1 0,1 1 0,-1 0 0,0-1 0,0 1 0,1-1 0,-1 1 0,0-1 0,1 1 0,-1-1 0,0 1 0,1-1 0,-1 1 0,1-1 0,-1 1 0,1-1 0,-1 0 0,1 1 0,-1-1 0,1 0 0,1 1 0,2 0 0,0 0 0,0 0 0,0-1 0,0 1 0,6-1 0,-1 1 0,38 6 0,-29-3 0,22 1 0,-24-4 0,-1 0 0,21 6 0,-15-3-2,-1-1-1,1-1 0,29 0 1,-13-1-171,18 3-368,10 1 168,-8-6 373,-26 0 0,33 3 0,-57 0 195,1-1-1,12 5 1,-12-3 61,17 2 1,-3-3-257,45-2 0,10 1 0,-62 1 0,18 5 0,-19-4 0,24 3 0,120-4 0,-81-3 0,4 1-1365,-67 0-5461</inkml:trace>
  <inkml:trace contextRef="#ctx0" brushRef="#br0" timeOffset="931">816 362 24575,'0'279'0,"-6"-218"-455,1-5 49,5-48 257,-1 1-1,-1-1 1,-4 15 0,3-12-52,-2 16 1,3-17 12,-6 21 1,5-21-7,-4 22 0,5-22 202,0 0 0,-4 11 0,3-11 1,0 0-1,-1 12 0,-7 112 2401,2-90-2205,5-31-224,-2 28 0,5-12 20,1-19 0,0-1 0,-1 0 0,0 1 0,0-1 0,-4 11 0,0 2 0,0 1 0,1 0 0,-1 32 0,4-49 0,1 2 0,-1 1 0,0-1 0,-1 0 0,-3 13 0,2-11-273,0 1 0,1-1 0,0 0 0,0 22 0,1-18-6553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17T04:11:25.02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9 17 24575,'1'0'0,"1"-1"0,0 1 0,-1-1 0,1 1 0,-1-1 0,1 0 0,-1 1 0,3-3 0,7-2 0,-8 4 0,1 0 0,0 0 0,-1 1 0,1-1 0,0 1 0,0 0 0,0 0 0,-1 0 0,1 1 0,0-1 0,4 2 0,3 2 0,1 0 0,12 6 0,-1 1 0,-15-7 0,0 0 0,-1 1 0,1-1 0,9 11 0,-4-5 0,-5-4 0,-1 0 0,0 0 0,0 1 0,0 0 0,-1 0 0,7 12 0,-10-13 0,1 0 0,-1 0 0,-1 0 0,1 0 0,-1 1 0,0-1 0,-1 1 0,0 0 0,1 12 0,-1 132 0,-3-68 0,2 51 0,0-128 0,0 1 0,-1-1 0,0 1 0,-1-1 0,-2 9 0,-15 30 0,9-22 0,7-17 0,1-1 0,-1 0 0,-1 1 0,1-1 0,-1-1 0,0 1 0,0 0 0,0-1 0,-1 0 0,0 0 0,-5 4 0,-3 0 0,1-1 0,-1 0 0,-21 7 0,24-9 0,-19 11 0,20-11 0,0 1 0,-14 4 0,-42 21 0,32-15 0,23-12 0,8-3 0,1-1 0,-1 0 0,1 1 0,-1-1 0,1 1 0,-1 0 0,1 0 0,-1-1 0,1 1 0,0 0 0,0 0 0,-1 0 0,1 0 0,0 0 0,0 1 0,-1 0 0,2-2 0,0 1 0,0-1 0,0 0 0,0 0 0,0 0 0,0 0 0,0 0 0,0 0 0,0 0 0,0 1 0,0-1 0,0 0 0,0 0 0,0 0 0,0 0 0,0 0 0,0 0 0,0 1 0,0-1 0,0 0 0,0 0 0,0 0 0,0 0 0,0 0 0,0 0 0,0 0 0,1 0 0,-1 0 0,0 1 0,0-1 0,0 0 0,0 0 0,0 0 0,0 0 0,0 0 0,0 0 0,1 0 0,-1 0 0,0 0 0,8 1 0,7-1 0,5-4 0,0 0 0,0-2 0,24-9 0,-18 5 0,-12 4 0,19-5 0,-18 6 0,0 0 0,19-10 0,-21 8 0,0 2 0,28-9 0,-9 4 0,-23 7 0,0 0 0,0 1 0,11-2 0,15 2 0,38 2 0,-30 1 0,-37-1 0,1 0 0,0 1 0,-1 0 0,1 0 0,8 2 0,-12-1 0,0-1 0,0 0 0,0 1 0,0-1 0,0 1 0,-1 0 0,1 0 0,0 0 0,-1 0 0,1 1 0,-1-1 0,3 4 0,4 7 0,4 5 0,25 26 0,-31-36 0,-1 1 0,0-1 0,-1 1 0,1 0 0,5 16 0,-9-21 0,2 4 0,-2 1 0,1-1 0,-1 0 0,-1 1 0,0 0 0,0-1 0,0 1 0,-1-1 0,0 1 0,-1 0 0,0-1 0,0 1 0,-5 13 0,4-17 0,0 1 0,-1 0 0,1 0 0,-1-1 0,-1 0 0,1 0 0,-1 0 0,0 0 0,0 0 0,0-1 0,-1 1 0,0-1 0,-9 7 0,5-5 0,0 2 0,-9 10 0,11-11 0,0 0 0,0-1 0,-14 11 0,6-7 0,1 1 0,0 0 0,-12 15 0,7-8 0,-35 34 0,43-41 0,4-4 0,-2 0 0,-9 7 0,-33 18 0,42-27 0,0-1 0,-1 0 0,-18 6 0,15-7 0,-14 7 0,7-2 0,12-5-273,1-1 0,0 2 0,0-1 0,-11 8 0,10-5-6553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17T04:11:22.80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70 24575,'6'-4'0,"-2"0"0,9-2 0,-8 3 0,1 0 0,7-6 0,-7 5 0,1 1 0,-1-1 0,1 1 0,11-4 0,-1 0 0,-10 4 0,1 1 0,-1 0 0,1 0 0,0 0 0,15 0 0,39 3 0,-55 0 0,1 0 0,-1 0 0,0 1 0,0 0 0,0 0 0,0 1 0,13 6 0,-9-2 0,1 0 0,-1 1 0,13 13 0,-11-10 0,-5-5 0,0 1 0,-1 0 0,0 0 0,10 15 0,27 47 0,-15-27 0,3 13 0,-25-43 0,-5-8 0,1 0 0,-1 0 0,0 1 0,0-1 0,0 0 0,-1 1 0,2 8 0,-1 12 0,-2 45 0,-1-31 0,1-30 0,0 1 0,-1 0 0,0-1 0,-5 17 0,5-23 0,0 1 0,0-1 0,-1 0 0,1 1 0,-1-1 0,0 0 0,0 0 0,0 0 0,0-1 0,-1 1 0,1 0 0,-1-1 0,1 0 0,-1 1 0,0-1 0,-3 2 0,-28 10 0,25-10 0,0-1 0,0 2 0,-8 4 0,3 0 0,-28 11 0,32-16 0,0 1 0,0 0 0,0 1 0,1 0 0,-17 13 0,-55 48 0,57-45 0,-34 36 0,47-47 0,5-5 0,-1-1 0,1 1 0,-12 5 0,-11 10 0,1 3 0,28-24 0,-1 0 0,1 0 0,0 0 0,0 0 0,0 0 0,-1 0 0,1 0 0,0 0 0,0 1 0,0-1 0,0 0 0,0 0 0,-1 0 0,1 0 0,0 1 0,0-1 0,0 0 0,0 0 0,0 0 0,0 1 0,0-1 0,0 0 0,0 0 0,0 0 0,0 1 0,0-1 0,0 0 0,0 0 0,0 0 0,0 1 0,0-1 0,0 0 0,0 0 0,0 0 0,0 1 0,0-1 0,0 0 0,0 0 0,0 0 0,0 0 0,0 1 0,1-1 0,-1 0 0,0 0 0,0 0 0,0 0 0,0 1 0,0-1 0,1 0 0,-1 0 0,0 0 0,0 0 0,0 0 0,0 0 0,1 0 0,-1 0 0,0 1 0,0-1 0,0 0 0,1 0 0,-1 0 0,0 0 0,16 1 0,-15-1 0,4 1 0,5-1 0,-1 0 0,0 1 0,1 0 0,9 3 0,-3 0 0,0-1 0,0 0 0,21 0 0,51-4 0,-36 0 0,-46 1 0,31 0 0,45-5 0,28-5 0,-93 8 0,-5 1 0,0-1 0,0 0 0,11-3 0,5-3 0,12-4 0,-27 8 0,-1 1 0,1 0 0,0 1 0,20-1 0,-4 0 0,62 0-1084,-88 3 803,12 0-6545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17T04:11:20.16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1 0 24575,'0'488'-1914,"-5"-418"1914,0-5 0,5-52 137,-6 82 1321,3-55-1338,2 64-1,2-55-1404,-1-33-5541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17T04:11:17.46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17 59 24575,'-2'0'0,"1"0"0,-1 0 0,0 1 0,0-1 0,1 1 0,-1-1 0,0 1 0,1 0 0,-1-1 0,0 1 0,1 0 0,-1 0 0,1 0 0,-1 0 0,1 1 0,0-1 0,0 0 0,-1 1 0,1-1 0,-2 3 0,-1 3 0,0 1 0,0-1 0,-3 11 0,3-8 0,-27 67 0,25-66 0,1 1 0,1-1 0,0 1 0,1 0 0,0 0 0,-2 18 0,4-21 0,-1 0 0,-4 16 0,3-15 0,-3 19 0,4-15 0,-1-1 0,-1 1 0,-6 15 0,-1 4 0,6-19 0,-12 24 0,13-29 0,-1 0 0,1 1 0,1-1 0,-1 1 0,2 0 0,-3 11 0,4-8 0,0-1 0,2 25 0,0-32 0,0 1 0,0 0 0,0-1 0,1 1 0,0 0 0,0-1 0,0 0 0,5 8 0,1 1 0,8 20 0,-11-21 0,2 0 0,7 13 0,3 0 0,-11-15 0,1 0 0,0 0 0,13 13 0,1 1 0,-18-19 0,1-1 0,1 1 0,-1-1 0,1-1 0,5 6 0,2-1 0,-8-6 0,-1 0 0,1 0 0,-1-1 0,1 1 0,0-1 0,0 0 0,7 3 0,-6-4 0,1 1 0,0 0 0,-1 0 0,1 0 0,-1 1 0,0 0 0,0 0 0,9 7 0,-13-9 0,0 0 0,0 0 0,0 0 0,1 0 0,-1 0 0,0 0 0,1 0 0,-1-1 0,0 1 0,1-1 0,-1 1 0,4 0 0,-4-1 0,1 0 0,0-1 0,-1 1 0,1 0 0,0-1 0,-1 0 0,1 1 0,0-1 0,-1 0 0,1 1 0,1-3 0,9-4 0,1-2 0,-1 0 0,-1 0 0,0-1 0,14-17 0,45-63 0,-56 70 0,69-76 0,-65 76 0,-15 17 0,-1 0 0,0 0 0,0 0 0,0-1 0,0 1 0,0-1 0,-1 1 0,1-1 0,-1 1 0,1-6 0,0-3 0,-1 0 0,1-12 0,-2 14 0,0 0 0,1 1 0,5-19 0,13-45 0,-15 58 0,-1 0 0,0-1 0,1-26 0,-5-48 0,0 34 0,-4-8 0,0 10 0,4 43 0,-1 1 0,0-1 0,-4-11 0,-1-10 0,5 25 0,1 0 0,-1 0 0,-3-7 0,3 11 0,1 0 0,-1 0 0,0 0 0,0 0 0,0 0 0,0 1 0,0-1 0,-5-3 0,3 3 0,0 0 0,0 0 0,-1 0 0,1 1 0,0 0 0,-1 0 0,0 0 0,0 0 0,1 1 0,-1 0 0,0 0 0,0 0 0,0 0 0,0 1 0,0 0 0,0 0 0,0 0 0,0 1 0,0-1 0,0 1 0,-7 2 0,-7 4 0,-2 1 0,-45 9 0,37-12-682,-60 1-1,74-6-6143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5</TotalTime>
  <Pages>1</Pages>
  <Words>326</Words>
  <Characters>185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Schuh</dc:creator>
  <cp:lastModifiedBy>Liu Boning</cp:lastModifiedBy>
  <cp:revision>10</cp:revision>
  <dcterms:created xsi:type="dcterms:W3CDTF">2020-11-04T23:49:00Z</dcterms:created>
  <dcterms:modified xsi:type="dcterms:W3CDTF">2021-11-19T21:42:00Z</dcterms:modified>
</cp:coreProperties>
</file>